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C311B" w:rsidRDefault="00A8341A">
      <w:r>
        <w:rPr>
          <w:noProof/>
        </w:rPr>
        <w:drawing>
          <wp:inline distT="0" distB="0" distL="0" distR="0" wp14:anchorId="278A87F1" wp14:editId="0E32E454">
            <wp:extent cx="1819275" cy="904875"/>
            <wp:effectExtent l="0" t="0" r="9525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819275" cy="90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!</w:t>
      </w:r>
      <w:r w:rsidRPr="00A8341A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DOCTYPE</w:t>
      </w: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A8341A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html</w:t>
      </w:r>
      <w:proofErr w:type="spellEnd"/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A8341A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html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A8341A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lang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proofErr w:type="spellStart"/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en</w:t>
      </w:r>
      <w:proofErr w:type="spellEnd"/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A8341A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head</w:t>
      </w:r>
      <w:proofErr w:type="spellEnd"/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A8341A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meta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A8341A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charset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UTF-8"</w:t>
      </w: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A8341A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meta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A8341A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name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proofErr w:type="spellStart"/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viewport</w:t>
      </w:r>
      <w:proofErr w:type="spellEnd"/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A8341A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content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proofErr w:type="spellStart"/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width</w:t>
      </w:r>
      <w:proofErr w:type="spellEnd"/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=</w:t>
      </w:r>
      <w:proofErr w:type="spellStart"/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device-width</w:t>
      </w:r>
      <w:proofErr w:type="spellEnd"/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 xml:space="preserve">, </w:t>
      </w:r>
      <w:proofErr w:type="spellStart"/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initial-scale</w:t>
      </w:r>
      <w:proofErr w:type="spellEnd"/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=1.0"</w:t>
      </w: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A8341A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meta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A8341A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http-equiv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X-UA-</w:t>
      </w:r>
      <w:proofErr w:type="spellStart"/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Compatible</w:t>
      </w:r>
      <w:proofErr w:type="spellEnd"/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A8341A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content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proofErr w:type="spellStart"/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ie</w:t>
      </w:r>
      <w:proofErr w:type="spellEnd"/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=</w:t>
      </w:r>
      <w:proofErr w:type="spellStart"/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edge</w:t>
      </w:r>
      <w:proofErr w:type="spellEnd"/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A8341A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title</w:t>
      </w:r>
      <w:proofErr w:type="spellEnd"/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  <w:proofErr w:type="spellStart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Document</w:t>
      </w:r>
      <w:proofErr w:type="spellEnd"/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/</w:t>
      </w:r>
      <w:proofErr w:type="spellStart"/>
      <w:r w:rsidRPr="00A8341A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title</w:t>
      </w:r>
      <w:proofErr w:type="spellEnd"/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A8341A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script</w:t>
      </w:r>
      <w:proofErr w:type="spellEnd"/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</w:t>
      </w:r>
      <w:proofErr w:type="spellStart"/>
      <w:r w:rsidRPr="00A8341A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function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A8341A">
        <w:rPr>
          <w:rFonts w:ascii="Consolas" w:eastAsia="Times New Roman" w:hAnsi="Consolas" w:cs="Times New Roman"/>
          <w:color w:val="DCDCAA"/>
          <w:sz w:val="21"/>
          <w:szCs w:val="21"/>
          <w:lang w:val="ru-UA" w:eastAsia="ru-UA"/>
        </w:rPr>
        <w:t>pensionerChecker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() {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   </w:t>
      </w:r>
      <w:proofErr w:type="spellStart"/>
      <w:r w:rsidRPr="00A8341A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const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A8341A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age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proofErr w:type="spellStart"/>
      <w:r w:rsidRPr="00A8341A">
        <w:rPr>
          <w:rFonts w:ascii="Consolas" w:eastAsia="Times New Roman" w:hAnsi="Consolas" w:cs="Times New Roman"/>
          <w:color w:val="DCDCAA"/>
          <w:sz w:val="21"/>
          <w:szCs w:val="21"/>
          <w:lang w:val="ru-UA" w:eastAsia="ru-UA"/>
        </w:rPr>
        <w:t>parseInt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(</w:t>
      </w:r>
      <w:proofErr w:type="spellStart"/>
      <w:r w:rsidRPr="00A8341A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document</w:t>
      </w: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.</w:t>
      </w:r>
      <w:r w:rsidRPr="00A8341A">
        <w:rPr>
          <w:rFonts w:ascii="Consolas" w:eastAsia="Times New Roman" w:hAnsi="Consolas" w:cs="Times New Roman"/>
          <w:color w:val="DCDCAA"/>
          <w:sz w:val="21"/>
          <w:szCs w:val="21"/>
          <w:lang w:val="ru-UA" w:eastAsia="ru-UA"/>
        </w:rPr>
        <w:t>getElementById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(</w:t>
      </w:r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'</w:t>
      </w:r>
      <w:proofErr w:type="spellStart"/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age</w:t>
      </w:r>
      <w:proofErr w:type="spellEnd"/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'</w:t>
      </w: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).</w:t>
      </w:r>
      <w:proofErr w:type="spellStart"/>
      <w:r w:rsidRPr="00A8341A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value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)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   </w:t>
      </w:r>
      <w:proofErr w:type="spellStart"/>
      <w:r w:rsidRPr="00A8341A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document</w:t>
      </w: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.</w:t>
      </w:r>
      <w:r w:rsidRPr="00A8341A">
        <w:rPr>
          <w:rFonts w:ascii="Consolas" w:eastAsia="Times New Roman" w:hAnsi="Consolas" w:cs="Times New Roman"/>
          <w:color w:val="DCDCAA"/>
          <w:sz w:val="21"/>
          <w:szCs w:val="21"/>
          <w:lang w:val="ru-UA" w:eastAsia="ru-UA"/>
        </w:rPr>
        <w:t>getElementById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(</w:t>
      </w:r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'</w:t>
      </w:r>
      <w:proofErr w:type="spellStart"/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res</w:t>
      </w:r>
      <w:proofErr w:type="spellEnd"/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'</w:t>
      </w: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).</w:t>
      </w:r>
      <w:proofErr w:type="spellStart"/>
      <w:r w:rsidRPr="00A8341A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innerText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proofErr w:type="spellStart"/>
      <w:r w:rsidRPr="00A8341A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age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&gt;</w:t>
      </w:r>
      <w:r w:rsidRPr="00A8341A">
        <w:rPr>
          <w:rFonts w:ascii="Consolas" w:eastAsia="Times New Roman" w:hAnsi="Consolas" w:cs="Times New Roman"/>
          <w:color w:val="B5CEA8"/>
          <w:sz w:val="21"/>
          <w:szCs w:val="21"/>
          <w:lang w:val="ru-UA" w:eastAsia="ru-UA"/>
        </w:rPr>
        <w:t>65</w:t>
      </w: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? </w:t>
      </w:r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'</w:t>
      </w:r>
      <w:proofErr w:type="spellStart"/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Пенсіонер</w:t>
      </w:r>
      <w:proofErr w:type="spellEnd"/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'</w:t>
      </w: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: </w:t>
      </w:r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'</w:t>
      </w:r>
      <w:proofErr w:type="spellStart"/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Іди</w:t>
      </w:r>
      <w:proofErr w:type="spellEnd"/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 xml:space="preserve"> </w:t>
      </w:r>
      <w:proofErr w:type="spellStart"/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працюй</w:t>
      </w:r>
      <w:proofErr w:type="spellEnd"/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'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}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/</w:t>
      </w:r>
      <w:proofErr w:type="spellStart"/>
      <w:r w:rsidRPr="00A8341A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script</w:t>
      </w:r>
      <w:proofErr w:type="spellEnd"/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/</w:t>
      </w:r>
      <w:proofErr w:type="spellStart"/>
      <w:r w:rsidRPr="00A8341A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head</w:t>
      </w:r>
      <w:proofErr w:type="spellEnd"/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A8341A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body</w:t>
      </w:r>
      <w:proofErr w:type="spellEnd"/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A8341A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label</w:t>
      </w:r>
      <w:proofErr w:type="spellEnd"/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</w:t>
      </w:r>
      <w:proofErr w:type="spellStart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Age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: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</w:t>
      </w: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A8341A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input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A8341A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type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proofErr w:type="spellStart"/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number</w:t>
      </w:r>
      <w:proofErr w:type="spellEnd"/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A8341A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id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proofErr w:type="spellStart"/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age</w:t>
      </w:r>
      <w:proofErr w:type="spellEnd"/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A8341A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min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18"</w:t>
      </w: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A8341A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max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150"</w:t>
      </w: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</w:t>
      </w:r>
      <w:proofErr w:type="spellStart"/>
      <w:r w:rsidRPr="00A8341A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value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0"</w:t>
      </w: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/</w:t>
      </w:r>
      <w:proofErr w:type="spellStart"/>
      <w:r w:rsidRPr="00A8341A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label</w:t>
      </w:r>
      <w:proofErr w:type="spellEnd"/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A8341A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br</w:t>
      </w:r>
      <w:proofErr w:type="spellEnd"/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A8341A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button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A8341A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onclick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proofErr w:type="spellStart"/>
      <w:r w:rsidRPr="00A8341A">
        <w:rPr>
          <w:rFonts w:ascii="Consolas" w:eastAsia="Times New Roman" w:hAnsi="Consolas" w:cs="Times New Roman"/>
          <w:color w:val="DCDCAA"/>
          <w:sz w:val="21"/>
          <w:szCs w:val="21"/>
          <w:lang w:val="ru-UA" w:eastAsia="ru-UA"/>
        </w:rPr>
        <w:t>pensionerChecker</w:t>
      </w:r>
      <w:proofErr w:type="spellEnd"/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()"</w:t>
      </w: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</w:t>
      </w:r>
      <w:proofErr w:type="spellStart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Чи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пенсіонер</w:t>
      </w:r>
      <w:proofErr w:type="spellEnd"/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/</w:t>
      </w:r>
      <w:proofErr w:type="spellStart"/>
      <w:r w:rsidRPr="00A8341A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button</w:t>
      </w:r>
      <w:proofErr w:type="spellEnd"/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A8341A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br</w:t>
      </w:r>
      <w:proofErr w:type="spellEnd"/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proofErr w:type="spellStart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Вирок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: </w:t>
      </w: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A8341A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span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A8341A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id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proofErr w:type="spellStart"/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res</w:t>
      </w:r>
      <w:proofErr w:type="spellEnd"/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&lt;/</w:t>
      </w:r>
      <w:proofErr w:type="spellStart"/>
      <w:r w:rsidRPr="00A8341A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span</w:t>
      </w:r>
      <w:proofErr w:type="spellEnd"/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A8341A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&lt;!-- &lt;</w:t>
      </w:r>
      <w:proofErr w:type="spellStart"/>
      <w:r w:rsidRPr="00A8341A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input</w:t>
      </w:r>
      <w:proofErr w:type="spellEnd"/>
      <w:r w:rsidRPr="00A8341A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 xml:space="preserve"> </w:t>
      </w:r>
      <w:proofErr w:type="spellStart"/>
      <w:r w:rsidRPr="00A8341A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type</w:t>
      </w:r>
      <w:proofErr w:type="spellEnd"/>
      <w:r w:rsidRPr="00A8341A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="</w:t>
      </w:r>
      <w:proofErr w:type="spellStart"/>
      <w:r w:rsidRPr="00A8341A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number</w:t>
      </w:r>
      <w:proofErr w:type="spellEnd"/>
      <w:r w:rsidRPr="00A8341A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 xml:space="preserve">"  </w:t>
      </w:r>
      <w:proofErr w:type="spellStart"/>
      <w:r w:rsidRPr="00A8341A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id</w:t>
      </w:r>
      <w:proofErr w:type="spellEnd"/>
      <w:r w:rsidRPr="00A8341A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="</w:t>
      </w:r>
      <w:proofErr w:type="spellStart"/>
      <w:r w:rsidRPr="00A8341A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res</w:t>
      </w:r>
      <w:proofErr w:type="spellEnd"/>
      <w:r w:rsidRPr="00A8341A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"&gt; --&gt;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/</w:t>
      </w:r>
      <w:proofErr w:type="spellStart"/>
      <w:r w:rsidRPr="00A8341A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span</w:t>
      </w:r>
      <w:proofErr w:type="spellEnd"/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/</w:t>
      </w:r>
      <w:proofErr w:type="spellStart"/>
      <w:r w:rsidRPr="00A8341A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body</w:t>
      </w:r>
      <w:proofErr w:type="spellEnd"/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/</w:t>
      </w:r>
      <w:proofErr w:type="spellStart"/>
      <w:r w:rsidRPr="00A8341A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html</w:t>
      </w:r>
      <w:proofErr w:type="spellEnd"/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A8341A" w:rsidRDefault="00A8341A">
      <w:pPr>
        <w:pBdr>
          <w:bottom w:val="double" w:sz="6" w:space="1" w:color="auto"/>
        </w:pBdr>
      </w:pPr>
    </w:p>
    <w:p w:rsidR="00A8341A" w:rsidRDefault="00A8341A">
      <w:pPr>
        <w:rPr>
          <w:lang w:val="en-US"/>
        </w:rPr>
      </w:pPr>
    </w:p>
    <w:p w:rsidR="00A8341A" w:rsidRDefault="00A8341A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6BBDA171" wp14:editId="1CA9B15E">
            <wp:extent cx="2495550" cy="310515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495550" cy="3105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!</w:t>
      </w:r>
      <w:r w:rsidRPr="00A8341A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DOCTYPE</w:t>
      </w: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A8341A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html</w:t>
      </w:r>
      <w:proofErr w:type="spellEnd"/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A8341A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html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A8341A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lang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proofErr w:type="spellStart"/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en</w:t>
      </w:r>
      <w:proofErr w:type="spellEnd"/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A8341A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head</w:t>
      </w:r>
      <w:proofErr w:type="spellEnd"/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A8341A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meta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A8341A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charset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UTF-8"</w:t>
      </w: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A8341A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meta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A8341A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name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proofErr w:type="spellStart"/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viewport</w:t>
      </w:r>
      <w:proofErr w:type="spellEnd"/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A8341A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content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proofErr w:type="spellStart"/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width</w:t>
      </w:r>
      <w:proofErr w:type="spellEnd"/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=</w:t>
      </w:r>
      <w:proofErr w:type="spellStart"/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device-width</w:t>
      </w:r>
      <w:proofErr w:type="spellEnd"/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 xml:space="preserve">, </w:t>
      </w:r>
      <w:proofErr w:type="spellStart"/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initial-scale</w:t>
      </w:r>
      <w:proofErr w:type="spellEnd"/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=1.0"</w:t>
      </w: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A8341A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meta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A8341A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http-equiv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X-UA-</w:t>
      </w:r>
      <w:proofErr w:type="spellStart"/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Compatible</w:t>
      </w:r>
      <w:proofErr w:type="spellEnd"/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A8341A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content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proofErr w:type="spellStart"/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ie</w:t>
      </w:r>
      <w:proofErr w:type="spellEnd"/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=</w:t>
      </w:r>
      <w:proofErr w:type="spellStart"/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edge</w:t>
      </w:r>
      <w:proofErr w:type="spellEnd"/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A8341A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title</w:t>
      </w:r>
      <w:proofErr w:type="spellEnd"/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  <w:proofErr w:type="spellStart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Document</w:t>
      </w:r>
      <w:proofErr w:type="spellEnd"/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/</w:t>
      </w:r>
      <w:proofErr w:type="spellStart"/>
      <w:r w:rsidRPr="00A8341A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title</w:t>
      </w:r>
      <w:proofErr w:type="spellEnd"/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A8341A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script</w:t>
      </w:r>
      <w:proofErr w:type="spellEnd"/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</w:t>
      </w:r>
      <w:proofErr w:type="spellStart"/>
      <w:r w:rsidRPr="00A8341A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function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A8341A">
        <w:rPr>
          <w:rFonts w:ascii="Consolas" w:eastAsia="Times New Roman" w:hAnsi="Consolas" w:cs="Times New Roman"/>
          <w:color w:val="DCDCAA"/>
          <w:sz w:val="21"/>
          <w:szCs w:val="21"/>
          <w:lang w:val="ru-UA" w:eastAsia="ru-UA"/>
        </w:rPr>
        <w:t>getSum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() {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   </w:t>
      </w:r>
      <w:proofErr w:type="spellStart"/>
      <w:r w:rsidRPr="00A8341A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const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A8341A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inputs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= </w:t>
      </w:r>
      <w:proofErr w:type="spellStart"/>
      <w:r w:rsidRPr="00A8341A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document</w:t>
      </w: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.</w:t>
      </w:r>
      <w:r w:rsidRPr="00A8341A">
        <w:rPr>
          <w:rFonts w:ascii="Consolas" w:eastAsia="Times New Roman" w:hAnsi="Consolas" w:cs="Times New Roman"/>
          <w:color w:val="DCDCAA"/>
          <w:sz w:val="21"/>
          <w:szCs w:val="21"/>
          <w:lang w:val="ru-UA" w:eastAsia="ru-UA"/>
        </w:rPr>
        <w:t>getElementsByTagName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(</w:t>
      </w:r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'</w:t>
      </w:r>
      <w:proofErr w:type="spellStart"/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input</w:t>
      </w:r>
      <w:proofErr w:type="spellEnd"/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'</w:t>
      </w: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)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   </w:t>
      </w:r>
      <w:proofErr w:type="spellStart"/>
      <w:r w:rsidRPr="00A8341A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let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A8341A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sum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= </w:t>
      </w:r>
      <w:r w:rsidRPr="00A8341A">
        <w:rPr>
          <w:rFonts w:ascii="Consolas" w:eastAsia="Times New Roman" w:hAnsi="Consolas" w:cs="Times New Roman"/>
          <w:color w:val="B5CEA8"/>
          <w:sz w:val="21"/>
          <w:szCs w:val="21"/>
          <w:lang w:val="ru-UA" w:eastAsia="ru-UA"/>
        </w:rPr>
        <w:t>0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   </w:t>
      </w:r>
      <w:r w:rsidRPr="00A8341A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 xml:space="preserve">// </w:t>
      </w:r>
      <w:proofErr w:type="spellStart"/>
      <w:r w:rsidRPr="00A8341A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for</w:t>
      </w:r>
      <w:proofErr w:type="spellEnd"/>
      <w:r w:rsidRPr="00A8341A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 xml:space="preserve"> (</w:t>
      </w:r>
      <w:proofErr w:type="spellStart"/>
      <w:r w:rsidRPr="00A8341A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let</w:t>
      </w:r>
      <w:proofErr w:type="spellEnd"/>
      <w:r w:rsidRPr="00A8341A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 xml:space="preserve"> i = 0; i &lt; </w:t>
      </w:r>
      <w:proofErr w:type="spellStart"/>
      <w:r w:rsidRPr="00A8341A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inputs.length</w:t>
      </w:r>
      <w:proofErr w:type="spellEnd"/>
      <w:r w:rsidRPr="00A8341A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; i++) {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   </w:t>
      </w:r>
      <w:r w:rsidRPr="00A8341A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 xml:space="preserve">//     </w:t>
      </w:r>
      <w:proofErr w:type="spellStart"/>
      <w:r w:rsidRPr="00A8341A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sum</w:t>
      </w:r>
      <w:proofErr w:type="spellEnd"/>
      <w:r w:rsidRPr="00A8341A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 xml:space="preserve">+= </w:t>
      </w:r>
      <w:proofErr w:type="spellStart"/>
      <w:r w:rsidRPr="00A8341A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parseInt</w:t>
      </w:r>
      <w:proofErr w:type="spellEnd"/>
      <w:r w:rsidRPr="00A8341A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(</w:t>
      </w:r>
      <w:proofErr w:type="spellStart"/>
      <w:r w:rsidRPr="00A8341A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inputs</w:t>
      </w:r>
      <w:proofErr w:type="spellEnd"/>
      <w:r w:rsidRPr="00A8341A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[i].</w:t>
      </w:r>
      <w:proofErr w:type="spellStart"/>
      <w:r w:rsidRPr="00A8341A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value</w:t>
      </w:r>
      <w:proofErr w:type="spellEnd"/>
      <w:r w:rsidRPr="00A8341A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)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   </w:t>
      </w:r>
      <w:r w:rsidRPr="00A8341A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// }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   </w:t>
      </w:r>
      <w:proofErr w:type="spellStart"/>
      <w:r w:rsidRPr="00A8341A">
        <w:rPr>
          <w:rFonts w:ascii="Consolas" w:eastAsia="Times New Roman" w:hAnsi="Consolas" w:cs="Times New Roman"/>
          <w:color w:val="C586C0"/>
          <w:sz w:val="21"/>
          <w:szCs w:val="21"/>
          <w:lang w:val="ru-UA" w:eastAsia="ru-UA"/>
        </w:rPr>
        <w:t>for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(</w:t>
      </w:r>
      <w:proofErr w:type="spellStart"/>
      <w:r w:rsidRPr="00A8341A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const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A8341A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inp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A8341A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of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A8341A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inputs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) {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       </w:t>
      </w:r>
      <w:proofErr w:type="spellStart"/>
      <w:r w:rsidRPr="00A8341A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sum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+= </w:t>
      </w:r>
      <w:proofErr w:type="spellStart"/>
      <w:r w:rsidRPr="00A8341A">
        <w:rPr>
          <w:rFonts w:ascii="Consolas" w:eastAsia="Times New Roman" w:hAnsi="Consolas" w:cs="Times New Roman"/>
          <w:color w:val="DCDCAA"/>
          <w:sz w:val="21"/>
          <w:szCs w:val="21"/>
          <w:lang w:val="ru-UA" w:eastAsia="ru-UA"/>
        </w:rPr>
        <w:t>parseInt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(</w:t>
      </w:r>
      <w:proofErr w:type="spellStart"/>
      <w:r w:rsidRPr="00A8341A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inp</w:t>
      </w: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.</w:t>
      </w:r>
      <w:r w:rsidRPr="00A8341A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value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)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   }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   </w:t>
      </w:r>
      <w:proofErr w:type="spellStart"/>
      <w:r w:rsidRPr="00A8341A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document</w:t>
      </w: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.</w:t>
      </w:r>
      <w:r w:rsidRPr="00A8341A">
        <w:rPr>
          <w:rFonts w:ascii="Consolas" w:eastAsia="Times New Roman" w:hAnsi="Consolas" w:cs="Times New Roman"/>
          <w:color w:val="DCDCAA"/>
          <w:sz w:val="21"/>
          <w:szCs w:val="21"/>
          <w:lang w:val="ru-UA" w:eastAsia="ru-UA"/>
        </w:rPr>
        <w:t>getElementById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(</w:t>
      </w:r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'</w:t>
      </w:r>
      <w:proofErr w:type="spellStart"/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res</w:t>
      </w:r>
      <w:proofErr w:type="spellEnd"/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'</w:t>
      </w: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).</w:t>
      </w:r>
      <w:proofErr w:type="spellStart"/>
      <w:r w:rsidRPr="00A8341A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innerText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= </w:t>
      </w:r>
      <w:proofErr w:type="spellStart"/>
      <w:r w:rsidRPr="00A8341A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sum</w:t>
      </w:r>
      <w:proofErr w:type="spellEnd"/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}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/</w:t>
      </w:r>
      <w:proofErr w:type="spellStart"/>
      <w:r w:rsidRPr="00A8341A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script</w:t>
      </w:r>
      <w:proofErr w:type="spellEnd"/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/</w:t>
      </w:r>
      <w:proofErr w:type="spellStart"/>
      <w:r w:rsidRPr="00A8341A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head</w:t>
      </w:r>
      <w:proofErr w:type="spellEnd"/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A8341A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body</w:t>
      </w:r>
      <w:proofErr w:type="spellEnd"/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r w:rsidRPr="00A8341A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h1</w:t>
      </w: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  <w:proofErr w:type="spellStart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Numbers</w:t>
      </w:r>
      <w:proofErr w:type="spellEnd"/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/</w:t>
      </w:r>
      <w:r w:rsidRPr="00A8341A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h1</w:t>
      </w: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A8341A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div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A8341A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id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proofErr w:type="spellStart"/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muNumers</w:t>
      </w:r>
      <w:proofErr w:type="spellEnd"/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</w:t>
      </w: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A8341A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input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A8341A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type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proofErr w:type="spellStart"/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number</w:t>
      </w:r>
      <w:proofErr w:type="spellEnd"/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</w:t>
      </w: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A8341A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br</w:t>
      </w:r>
      <w:proofErr w:type="spellEnd"/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</w:t>
      </w: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A8341A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input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A8341A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type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proofErr w:type="spellStart"/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number</w:t>
      </w:r>
      <w:proofErr w:type="spellEnd"/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</w:t>
      </w: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A8341A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br</w:t>
      </w:r>
      <w:proofErr w:type="spellEnd"/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</w:t>
      </w: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A8341A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input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A8341A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type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proofErr w:type="spellStart"/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number</w:t>
      </w:r>
      <w:proofErr w:type="spellEnd"/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</w:t>
      </w: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A8341A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br</w:t>
      </w:r>
      <w:proofErr w:type="spellEnd"/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lastRenderedPageBreak/>
        <w:t xml:space="preserve">        </w:t>
      </w: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A8341A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input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A8341A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type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proofErr w:type="spellStart"/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number</w:t>
      </w:r>
      <w:proofErr w:type="spellEnd"/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</w:t>
      </w: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A8341A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br</w:t>
      </w:r>
      <w:proofErr w:type="spellEnd"/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</w:t>
      </w: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A8341A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input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A8341A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type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proofErr w:type="spellStart"/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number</w:t>
      </w:r>
      <w:proofErr w:type="spellEnd"/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/</w:t>
      </w:r>
      <w:proofErr w:type="spellStart"/>
      <w:r w:rsidRPr="00A8341A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div</w:t>
      </w:r>
      <w:proofErr w:type="spellEnd"/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A8341A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br</w:t>
      </w:r>
      <w:proofErr w:type="spellEnd"/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A8341A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br</w:t>
      </w:r>
      <w:proofErr w:type="spellEnd"/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A8341A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button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A8341A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onclick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proofErr w:type="spellStart"/>
      <w:r w:rsidRPr="00A8341A">
        <w:rPr>
          <w:rFonts w:ascii="Consolas" w:eastAsia="Times New Roman" w:hAnsi="Consolas" w:cs="Times New Roman"/>
          <w:color w:val="DCDCAA"/>
          <w:sz w:val="21"/>
          <w:szCs w:val="21"/>
          <w:lang w:val="ru-UA" w:eastAsia="ru-UA"/>
        </w:rPr>
        <w:t>getSum</w:t>
      </w:r>
      <w:proofErr w:type="spellEnd"/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()"</w:t>
      </w: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</w:t>
      </w:r>
      <w:proofErr w:type="spellStart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Знайти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суму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/</w:t>
      </w:r>
      <w:proofErr w:type="spellStart"/>
      <w:r w:rsidRPr="00A8341A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button</w:t>
      </w:r>
      <w:proofErr w:type="spellEnd"/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A8341A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br</w:t>
      </w:r>
      <w:proofErr w:type="spellEnd"/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Сума : </w:t>
      </w: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A8341A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span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A8341A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id</w:t>
      </w:r>
      <w:proofErr w:type="spellEnd"/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proofErr w:type="spellStart"/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res</w:t>
      </w:r>
      <w:proofErr w:type="spellEnd"/>
      <w:r w:rsidRPr="00A8341A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&lt;/</w:t>
      </w:r>
      <w:proofErr w:type="spellStart"/>
      <w:r w:rsidRPr="00A8341A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span</w:t>
      </w:r>
      <w:proofErr w:type="spellEnd"/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br/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/</w:t>
      </w:r>
      <w:proofErr w:type="spellStart"/>
      <w:r w:rsidRPr="00A8341A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span</w:t>
      </w:r>
      <w:proofErr w:type="spellEnd"/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/</w:t>
      </w:r>
      <w:proofErr w:type="spellStart"/>
      <w:r w:rsidRPr="00A8341A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body</w:t>
      </w:r>
      <w:proofErr w:type="spellEnd"/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</w:p>
    <w:p w:rsidR="00A8341A" w:rsidRPr="00A8341A" w:rsidRDefault="00A8341A" w:rsidP="00A834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/</w:t>
      </w:r>
      <w:proofErr w:type="spellStart"/>
      <w:r w:rsidRPr="00A8341A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html</w:t>
      </w:r>
      <w:proofErr w:type="spellEnd"/>
      <w:r w:rsidRPr="00A8341A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A8341A" w:rsidRDefault="00A8341A">
      <w:pPr>
        <w:pBdr>
          <w:bottom w:val="double" w:sz="6" w:space="1" w:color="auto"/>
        </w:pBdr>
        <w:rPr>
          <w:lang w:val="en-US"/>
        </w:rPr>
      </w:pPr>
    </w:p>
    <w:p w:rsidR="00A8341A" w:rsidRDefault="003658E7">
      <w:pPr>
        <w:rPr>
          <w:lang w:val="en-US"/>
        </w:rPr>
      </w:pPr>
      <w:r>
        <w:rPr>
          <w:noProof/>
        </w:rPr>
        <w:drawing>
          <wp:inline distT="0" distB="0" distL="0" distR="0" wp14:anchorId="05B36DFC" wp14:editId="21CA9EB3">
            <wp:extent cx="2905125" cy="4819650"/>
            <wp:effectExtent l="0" t="0" r="952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905125" cy="481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!</w:t>
      </w:r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DOCTYPE</w:t>
      </w: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3658E7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html</w:t>
      </w:r>
      <w:proofErr w:type="spellEnd"/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html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3658E7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lang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proofErr w:type="spellStart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en</w:t>
      </w:r>
      <w:proofErr w:type="spellEnd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head</w:t>
      </w:r>
      <w:proofErr w:type="spellEnd"/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lastRenderedPageBreak/>
        <w:t xml:space="preserve">    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meta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3658E7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charset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UTF-8"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meta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3658E7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name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proofErr w:type="spellStart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viewport</w:t>
      </w:r>
      <w:proofErr w:type="spellEnd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3658E7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content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proofErr w:type="spellStart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width</w:t>
      </w:r>
      <w:proofErr w:type="spellEnd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=</w:t>
      </w:r>
      <w:proofErr w:type="spellStart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device-width</w:t>
      </w:r>
      <w:proofErr w:type="spellEnd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 xml:space="preserve">, </w:t>
      </w:r>
      <w:proofErr w:type="spellStart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initial-scale</w:t>
      </w:r>
      <w:proofErr w:type="spellEnd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=1.0"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meta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3658E7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http-equiv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X-UA-</w:t>
      </w:r>
      <w:proofErr w:type="spellStart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Compatible</w:t>
      </w:r>
      <w:proofErr w:type="spellEnd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3658E7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content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proofErr w:type="spellStart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ie</w:t>
      </w:r>
      <w:proofErr w:type="spellEnd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=</w:t>
      </w:r>
      <w:proofErr w:type="spellStart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edge</w:t>
      </w:r>
      <w:proofErr w:type="spellEnd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title</w:t>
      </w:r>
      <w:proofErr w:type="spellEnd"/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  <w:proofErr w:type="spellStart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Document</w:t>
      </w:r>
      <w:proofErr w:type="spellEnd"/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/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title</w:t>
      </w:r>
      <w:proofErr w:type="spellEnd"/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script</w:t>
      </w:r>
      <w:proofErr w:type="spellEnd"/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function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3658E7">
        <w:rPr>
          <w:rFonts w:ascii="Consolas" w:eastAsia="Times New Roman" w:hAnsi="Consolas" w:cs="Times New Roman"/>
          <w:color w:val="DCDCAA"/>
          <w:sz w:val="21"/>
          <w:szCs w:val="21"/>
          <w:lang w:val="ru-UA" w:eastAsia="ru-UA"/>
        </w:rPr>
        <w:t>getSum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() {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   </w:t>
      </w:r>
      <w:r w:rsidRPr="003658E7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//</w:t>
      </w:r>
      <w:proofErr w:type="spellStart"/>
      <w:r w:rsidRPr="003658E7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Знаходимо</w:t>
      </w:r>
      <w:proofErr w:type="spellEnd"/>
      <w:r w:rsidRPr="003658E7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 xml:space="preserve"> </w:t>
      </w:r>
      <w:proofErr w:type="spellStart"/>
      <w:r w:rsidRPr="003658E7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div</w:t>
      </w:r>
      <w:proofErr w:type="spellEnd"/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   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const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3658E7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inputsDiv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proofErr w:type="spellStart"/>
      <w:r w:rsidRPr="003658E7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document</w:t>
      </w: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.</w:t>
      </w:r>
      <w:r w:rsidRPr="003658E7">
        <w:rPr>
          <w:rFonts w:ascii="Consolas" w:eastAsia="Times New Roman" w:hAnsi="Consolas" w:cs="Times New Roman"/>
          <w:color w:val="DCDCAA"/>
          <w:sz w:val="21"/>
          <w:szCs w:val="21"/>
          <w:lang w:val="ru-UA" w:eastAsia="ru-UA"/>
        </w:rPr>
        <w:t>getElementById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(</w:t>
      </w:r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'</w:t>
      </w:r>
      <w:proofErr w:type="spellStart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myNumbers</w:t>
      </w:r>
      <w:proofErr w:type="spellEnd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'</w:t>
      </w: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)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   </w:t>
      </w:r>
      <w:r w:rsidRPr="003658E7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//</w:t>
      </w:r>
      <w:proofErr w:type="spellStart"/>
      <w:r w:rsidRPr="003658E7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Вибираємо</w:t>
      </w:r>
      <w:proofErr w:type="spellEnd"/>
      <w:r w:rsidRPr="003658E7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 xml:space="preserve"> </w:t>
      </w:r>
      <w:proofErr w:type="spellStart"/>
      <w:r w:rsidRPr="003658E7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усі</w:t>
      </w:r>
      <w:proofErr w:type="spellEnd"/>
      <w:r w:rsidRPr="003658E7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 xml:space="preserve"> </w:t>
      </w:r>
      <w:proofErr w:type="spellStart"/>
      <w:r w:rsidRPr="003658E7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елементи</w:t>
      </w:r>
      <w:proofErr w:type="spellEnd"/>
      <w:r w:rsidRPr="003658E7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 xml:space="preserve"> </w:t>
      </w:r>
      <w:proofErr w:type="spellStart"/>
      <w:r w:rsidRPr="003658E7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input</w:t>
      </w:r>
      <w:proofErr w:type="spellEnd"/>
      <w:r w:rsidRPr="003658E7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 xml:space="preserve"> з </w:t>
      </w:r>
      <w:proofErr w:type="spellStart"/>
      <w:r w:rsidRPr="003658E7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div</w:t>
      </w:r>
      <w:proofErr w:type="spellEnd"/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   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const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3658E7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inputs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= </w:t>
      </w:r>
      <w:proofErr w:type="spellStart"/>
      <w:r w:rsidRPr="003658E7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inputsDiv</w:t>
      </w: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.</w:t>
      </w:r>
      <w:r w:rsidRPr="003658E7">
        <w:rPr>
          <w:rFonts w:ascii="Consolas" w:eastAsia="Times New Roman" w:hAnsi="Consolas" w:cs="Times New Roman"/>
          <w:color w:val="DCDCAA"/>
          <w:sz w:val="21"/>
          <w:szCs w:val="21"/>
          <w:lang w:val="ru-UA" w:eastAsia="ru-UA"/>
        </w:rPr>
        <w:t>getElementsByTagName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(</w:t>
      </w:r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'</w:t>
      </w:r>
      <w:proofErr w:type="spellStart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input</w:t>
      </w:r>
      <w:proofErr w:type="spellEnd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'</w:t>
      </w: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)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   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let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3658E7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sum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= </w:t>
      </w:r>
      <w:r w:rsidRPr="003658E7">
        <w:rPr>
          <w:rFonts w:ascii="Consolas" w:eastAsia="Times New Roman" w:hAnsi="Consolas" w:cs="Times New Roman"/>
          <w:color w:val="B5CEA8"/>
          <w:sz w:val="21"/>
          <w:szCs w:val="21"/>
          <w:lang w:val="ru-UA" w:eastAsia="ru-UA"/>
        </w:rPr>
        <w:t>0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   </w:t>
      </w:r>
      <w:r w:rsidRPr="003658E7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 xml:space="preserve">// </w:t>
      </w:r>
      <w:proofErr w:type="spellStart"/>
      <w:r w:rsidRPr="003658E7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for</w:t>
      </w:r>
      <w:proofErr w:type="spellEnd"/>
      <w:r w:rsidRPr="003658E7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 xml:space="preserve"> (</w:t>
      </w:r>
      <w:proofErr w:type="spellStart"/>
      <w:r w:rsidRPr="003658E7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let</w:t>
      </w:r>
      <w:proofErr w:type="spellEnd"/>
      <w:r w:rsidRPr="003658E7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 xml:space="preserve"> i = 0; i &lt; </w:t>
      </w:r>
      <w:proofErr w:type="spellStart"/>
      <w:r w:rsidRPr="003658E7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inputs.length</w:t>
      </w:r>
      <w:proofErr w:type="spellEnd"/>
      <w:r w:rsidRPr="003658E7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; i++) {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   </w:t>
      </w:r>
      <w:r w:rsidRPr="003658E7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 xml:space="preserve">//     </w:t>
      </w:r>
      <w:proofErr w:type="spellStart"/>
      <w:r w:rsidRPr="003658E7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sum</w:t>
      </w:r>
      <w:proofErr w:type="spellEnd"/>
      <w:r w:rsidRPr="003658E7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 xml:space="preserve">+= </w:t>
      </w:r>
      <w:proofErr w:type="spellStart"/>
      <w:r w:rsidRPr="003658E7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parseInt</w:t>
      </w:r>
      <w:proofErr w:type="spellEnd"/>
      <w:r w:rsidRPr="003658E7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(</w:t>
      </w:r>
      <w:proofErr w:type="spellStart"/>
      <w:r w:rsidRPr="003658E7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inputs</w:t>
      </w:r>
      <w:proofErr w:type="spellEnd"/>
      <w:r w:rsidRPr="003658E7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[i].</w:t>
      </w:r>
      <w:proofErr w:type="spellStart"/>
      <w:r w:rsidRPr="003658E7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value</w:t>
      </w:r>
      <w:proofErr w:type="spellEnd"/>
      <w:r w:rsidRPr="003658E7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)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   </w:t>
      </w:r>
      <w:r w:rsidRPr="003658E7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// }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   </w:t>
      </w:r>
      <w:proofErr w:type="spellStart"/>
      <w:r w:rsidRPr="003658E7">
        <w:rPr>
          <w:rFonts w:ascii="Consolas" w:eastAsia="Times New Roman" w:hAnsi="Consolas" w:cs="Times New Roman"/>
          <w:color w:val="C586C0"/>
          <w:sz w:val="21"/>
          <w:szCs w:val="21"/>
          <w:lang w:val="ru-UA" w:eastAsia="ru-UA"/>
        </w:rPr>
        <w:t>for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(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const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3658E7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inp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of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3658E7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inputs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) {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       </w:t>
      </w:r>
      <w:proofErr w:type="spellStart"/>
      <w:r w:rsidRPr="003658E7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sum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+= </w:t>
      </w:r>
      <w:proofErr w:type="spellStart"/>
      <w:r w:rsidRPr="003658E7">
        <w:rPr>
          <w:rFonts w:ascii="Consolas" w:eastAsia="Times New Roman" w:hAnsi="Consolas" w:cs="Times New Roman"/>
          <w:color w:val="DCDCAA"/>
          <w:sz w:val="21"/>
          <w:szCs w:val="21"/>
          <w:lang w:val="ru-UA" w:eastAsia="ru-UA"/>
        </w:rPr>
        <w:t>parseInt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(</w:t>
      </w:r>
      <w:proofErr w:type="spellStart"/>
      <w:r w:rsidRPr="003658E7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inp</w:t>
      </w: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.</w:t>
      </w:r>
      <w:r w:rsidRPr="003658E7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value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)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   }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   </w:t>
      </w:r>
      <w:proofErr w:type="spellStart"/>
      <w:r w:rsidRPr="003658E7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document</w:t>
      </w: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.</w:t>
      </w:r>
      <w:r w:rsidRPr="003658E7">
        <w:rPr>
          <w:rFonts w:ascii="Consolas" w:eastAsia="Times New Roman" w:hAnsi="Consolas" w:cs="Times New Roman"/>
          <w:color w:val="DCDCAA"/>
          <w:sz w:val="21"/>
          <w:szCs w:val="21"/>
          <w:lang w:val="ru-UA" w:eastAsia="ru-UA"/>
        </w:rPr>
        <w:t>getElementById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(</w:t>
      </w:r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'</w:t>
      </w:r>
      <w:proofErr w:type="spellStart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res</w:t>
      </w:r>
      <w:proofErr w:type="spellEnd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'</w:t>
      </w: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).</w:t>
      </w:r>
      <w:proofErr w:type="spellStart"/>
      <w:r w:rsidRPr="003658E7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innerText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= </w:t>
      </w:r>
      <w:proofErr w:type="spellStart"/>
      <w:r w:rsidRPr="003658E7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sum</w:t>
      </w:r>
      <w:proofErr w:type="spellEnd"/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}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/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script</w:t>
      </w:r>
      <w:proofErr w:type="spellEnd"/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/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head</w:t>
      </w:r>
      <w:proofErr w:type="spellEnd"/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body</w:t>
      </w:r>
      <w:proofErr w:type="spellEnd"/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h1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  <w:proofErr w:type="spellStart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Numbers</w:t>
      </w:r>
      <w:proofErr w:type="spellEnd"/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/</w:t>
      </w:r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h1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div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3658E7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id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proofErr w:type="spellStart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myNumbers</w:t>
      </w:r>
      <w:proofErr w:type="spellEnd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input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3658E7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type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proofErr w:type="spellStart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number</w:t>
      </w:r>
      <w:proofErr w:type="spellEnd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br</w:t>
      </w:r>
      <w:proofErr w:type="spellEnd"/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input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3658E7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type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proofErr w:type="spellStart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number</w:t>
      </w:r>
      <w:proofErr w:type="spellEnd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br</w:t>
      </w:r>
      <w:proofErr w:type="spellEnd"/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input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3658E7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type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proofErr w:type="spellStart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number</w:t>
      </w:r>
      <w:proofErr w:type="spellEnd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br</w:t>
      </w:r>
      <w:proofErr w:type="spellEnd"/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input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3658E7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type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proofErr w:type="spellStart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number</w:t>
      </w:r>
      <w:proofErr w:type="spellEnd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br</w:t>
      </w:r>
      <w:proofErr w:type="spellEnd"/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input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3658E7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type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proofErr w:type="spellStart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number</w:t>
      </w:r>
      <w:proofErr w:type="spellEnd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/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div</w:t>
      </w:r>
      <w:proofErr w:type="spellEnd"/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br</w:t>
      </w:r>
      <w:proofErr w:type="spellEnd"/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br</w:t>
      </w:r>
      <w:proofErr w:type="spellEnd"/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button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3658E7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onclick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proofErr w:type="spellStart"/>
      <w:r w:rsidRPr="003658E7">
        <w:rPr>
          <w:rFonts w:ascii="Consolas" w:eastAsia="Times New Roman" w:hAnsi="Consolas" w:cs="Times New Roman"/>
          <w:color w:val="DCDCAA"/>
          <w:sz w:val="21"/>
          <w:szCs w:val="21"/>
          <w:lang w:val="ru-UA" w:eastAsia="ru-UA"/>
        </w:rPr>
        <w:t>getSum</w:t>
      </w:r>
      <w:proofErr w:type="spellEnd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()"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</w:t>
      </w:r>
      <w:proofErr w:type="spellStart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Знайти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суму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/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button</w:t>
      </w:r>
      <w:proofErr w:type="spellEnd"/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br</w:t>
      </w:r>
      <w:proofErr w:type="spellEnd"/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Сума : 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span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3658E7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id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proofErr w:type="spellStart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res</w:t>
      </w:r>
      <w:proofErr w:type="spellEnd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&lt;/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span</w:t>
      </w:r>
      <w:proofErr w:type="spellEnd"/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hr</w:t>
      </w:r>
      <w:proofErr w:type="spellEnd"/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br</w:t>
      </w:r>
      <w:proofErr w:type="spellEnd"/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input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3658E7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type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proofErr w:type="spellStart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number</w:t>
      </w:r>
      <w:proofErr w:type="spellEnd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br</w:t>
      </w:r>
      <w:proofErr w:type="spellEnd"/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input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3658E7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type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proofErr w:type="spellStart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number</w:t>
      </w:r>
      <w:proofErr w:type="spellEnd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br</w:t>
      </w:r>
      <w:proofErr w:type="spellEnd"/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input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3658E7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type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proofErr w:type="spellStart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number</w:t>
      </w:r>
      <w:proofErr w:type="spellEnd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br</w:t>
      </w:r>
      <w:proofErr w:type="spellEnd"/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input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3658E7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type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proofErr w:type="spellStart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number</w:t>
      </w:r>
      <w:proofErr w:type="spellEnd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br</w:t>
      </w:r>
      <w:proofErr w:type="spellEnd"/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input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3658E7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type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proofErr w:type="spellStart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number</w:t>
      </w:r>
      <w:proofErr w:type="spellEnd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lastRenderedPageBreak/>
        <w:t xml:space="preserve">    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br</w:t>
      </w:r>
      <w:proofErr w:type="spellEnd"/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</w:p>
    <w:p w:rsidR="003658E7" w:rsidRPr="003658E7" w:rsidRDefault="003658E7" w:rsidP="003658E7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/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span</w:t>
      </w:r>
      <w:proofErr w:type="spellEnd"/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/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body</w:t>
      </w:r>
      <w:proofErr w:type="spellEnd"/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/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html</w:t>
      </w:r>
      <w:proofErr w:type="spellEnd"/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3658E7" w:rsidRDefault="003658E7">
      <w:pPr>
        <w:pBdr>
          <w:bottom w:val="double" w:sz="6" w:space="1" w:color="auto"/>
        </w:pBdr>
        <w:rPr>
          <w:lang w:val="uk-UA"/>
        </w:rPr>
      </w:pPr>
    </w:p>
    <w:p w:rsidR="003658E7" w:rsidRDefault="003658E7">
      <w:pPr>
        <w:rPr>
          <w:lang w:val="uk-UA"/>
        </w:rPr>
      </w:pPr>
      <w:r>
        <w:rPr>
          <w:noProof/>
        </w:rPr>
        <w:drawing>
          <wp:inline distT="0" distB="0" distL="0" distR="0" wp14:anchorId="2A7CAB9C" wp14:editId="7F1AD7F3">
            <wp:extent cx="5940425" cy="1859280"/>
            <wp:effectExtent l="0" t="0" r="3175" b="762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85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58E7" w:rsidRDefault="003658E7">
      <w:pPr>
        <w:rPr>
          <w:lang w:val="uk-UA"/>
        </w:rPr>
      </w:pP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!</w:t>
      </w:r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DOCTYPE</w:t>
      </w: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3658E7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html</w:t>
      </w:r>
      <w:proofErr w:type="spellEnd"/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html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3658E7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lang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proofErr w:type="spellStart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en</w:t>
      </w:r>
      <w:proofErr w:type="spellEnd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head</w:t>
      </w:r>
      <w:proofErr w:type="spellEnd"/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meta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3658E7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charset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UTF-8"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meta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3658E7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name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proofErr w:type="spellStart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viewport</w:t>
      </w:r>
      <w:proofErr w:type="spellEnd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3658E7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content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proofErr w:type="spellStart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width</w:t>
      </w:r>
      <w:proofErr w:type="spellEnd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=</w:t>
      </w:r>
      <w:proofErr w:type="spellStart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device-width</w:t>
      </w:r>
      <w:proofErr w:type="spellEnd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 xml:space="preserve">, </w:t>
      </w:r>
      <w:proofErr w:type="spellStart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initial-scale</w:t>
      </w:r>
      <w:proofErr w:type="spellEnd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=1.0"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meta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3658E7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http-equiv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X-UA-</w:t>
      </w:r>
      <w:proofErr w:type="spellStart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Compatible</w:t>
      </w:r>
      <w:proofErr w:type="spellEnd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3658E7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content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proofErr w:type="spellStart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ie</w:t>
      </w:r>
      <w:proofErr w:type="spellEnd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=</w:t>
      </w:r>
      <w:proofErr w:type="spellStart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edge</w:t>
      </w:r>
      <w:proofErr w:type="spellEnd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title</w:t>
      </w:r>
      <w:proofErr w:type="spellEnd"/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  <w:proofErr w:type="spellStart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Document</w:t>
      </w:r>
      <w:proofErr w:type="spellEnd"/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/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title</w:t>
      </w:r>
      <w:proofErr w:type="spellEnd"/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script</w:t>
      </w:r>
      <w:proofErr w:type="spellEnd"/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function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3658E7">
        <w:rPr>
          <w:rFonts w:ascii="Consolas" w:eastAsia="Times New Roman" w:hAnsi="Consolas" w:cs="Times New Roman"/>
          <w:color w:val="DCDCAA"/>
          <w:sz w:val="21"/>
          <w:szCs w:val="21"/>
          <w:lang w:val="ru-UA" w:eastAsia="ru-UA"/>
        </w:rPr>
        <w:t>addInput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() {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   </w:t>
      </w:r>
      <w:r w:rsidRPr="003658E7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 xml:space="preserve">//--- </w:t>
      </w:r>
      <w:proofErr w:type="spellStart"/>
      <w:r w:rsidRPr="003658E7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Створюємо</w:t>
      </w:r>
      <w:proofErr w:type="spellEnd"/>
      <w:r w:rsidRPr="003658E7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 xml:space="preserve"> </w:t>
      </w:r>
      <w:proofErr w:type="spellStart"/>
      <w:r w:rsidRPr="003658E7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новий</w:t>
      </w:r>
      <w:proofErr w:type="spellEnd"/>
      <w:r w:rsidRPr="003658E7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 xml:space="preserve"> </w:t>
      </w:r>
      <w:proofErr w:type="spellStart"/>
      <w:r w:rsidRPr="003658E7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input</w:t>
      </w:r>
      <w:proofErr w:type="spellEnd"/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   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let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3658E7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inp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= </w:t>
      </w:r>
      <w:proofErr w:type="spellStart"/>
      <w:r w:rsidRPr="003658E7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document</w:t>
      </w: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.</w:t>
      </w:r>
      <w:r w:rsidRPr="003658E7">
        <w:rPr>
          <w:rFonts w:ascii="Consolas" w:eastAsia="Times New Roman" w:hAnsi="Consolas" w:cs="Times New Roman"/>
          <w:color w:val="DCDCAA"/>
          <w:sz w:val="21"/>
          <w:szCs w:val="21"/>
          <w:lang w:val="ru-UA" w:eastAsia="ru-UA"/>
        </w:rPr>
        <w:t>createElement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(</w:t>
      </w:r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'</w:t>
      </w:r>
      <w:proofErr w:type="spellStart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input</w:t>
      </w:r>
      <w:proofErr w:type="spellEnd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'</w:t>
      </w: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)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   </w:t>
      </w:r>
      <w:proofErr w:type="spellStart"/>
      <w:r w:rsidRPr="003658E7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inp</w:t>
      </w: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.</w:t>
      </w:r>
      <w:r w:rsidRPr="003658E7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type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'</w:t>
      </w:r>
      <w:proofErr w:type="spellStart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number</w:t>
      </w:r>
      <w:proofErr w:type="spellEnd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'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   </w:t>
      </w:r>
      <w:proofErr w:type="spellStart"/>
      <w:r w:rsidRPr="003658E7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inp</w:t>
      </w: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.</w:t>
      </w:r>
      <w:r w:rsidRPr="003658E7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value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'17'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   </w:t>
      </w:r>
      <w:r w:rsidRPr="003658E7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 xml:space="preserve">//--- </w:t>
      </w:r>
      <w:proofErr w:type="spellStart"/>
      <w:r w:rsidRPr="003658E7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Шукаємо</w:t>
      </w:r>
      <w:proofErr w:type="spellEnd"/>
      <w:r w:rsidRPr="003658E7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 xml:space="preserve"> </w:t>
      </w:r>
      <w:proofErr w:type="spellStart"/>
      <w:r w:rsidRPr="003658E7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div</w:t>
      </w:r>
      <w:proofErr w:type="spellEnd"/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   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const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3658E7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div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proofErr w:type="spellStart"/>
      <w:r w:rsidRPr="003658E7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document</w:t>
      </w: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.</w:t>
      </w:r>
      <w:r w:rsidRPr="003658E7">
        <w:rPr>
          <w:rFonts w:ascii="Consolas" w:eastAsia="Times New Roman" w:hAnsi="Consolas" w:cs="Times New Roman"/>
          <w:color w:val="DCDCAA"/>
          <w:sz w:val="21"/>
          <w:szCs w:val="21"/>
          <w:lang w:val="ru-UA" w:eastAsia="ru-UA"/>
        </w:rPr>
        <w:t>getElementById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(</w:t>
      </w:r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'</w:t>
      </w:r>
      <w:proofErr w:type="spellStart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myNumbers</w:t>
      </w:r>
      <w:proofErr w:type="spellEnd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'</w:t>
      </w: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)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   </w:t>
      </w:r>
      <w:r w:rsidRPr="003658E7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 xml:space="preserve">//--- </w:t>
      </w:r>
      <w:proofErr w:type="spellStart"/>
      <w:r w:rsidRPr="003658E7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input</w:t>
      </w:r>
      <w:proofErr w:type="spellEnd"/>
      <w:r w:rsidRPr="003658E7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 xml:space="preserve"> </w:t>
      </w:r>
      <w:proofErr w:type="spellStart"/>
      <w:r w:rsidRPr="003658E7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вставляємо</w:t>
      </w:r>
      <w:proofErr w:type="spellEnd"/>
      <w:r w:rsidRPr="003658E7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 xml:space="preserve"> у </w:t>
      </w:r>
      <w:proofErr w:type="spellStart"/>
      <w:r w:rsidRPr="003658E7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кінець</w:t>
      </w:r>
      <w:proofErr w:type="spellEnd"/>
      <w:r w:rsidRPr="003658E7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 xml:space="preserve"> </w:t>
      </w:r>
      <w:proofErr w:type="spellStart"/>
      <w:r w:rsidRPr="003658E7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div</w:t>
      </w:r>
      <w:proofErr w:type="spellEnd"/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   </w:t>
      </w:r>
      <w:proofErr w:type="spellStart"/>
      <w:r w:rsidRPr="003658E7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div</w:t>
      </w: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.</w:t>
      </w:r>
      <w:r w:rsidRPr="003658E7">
        <w:rPr>
          <w:rFonts w:ascii="Consolas" w:eastAsia="Times New Roman" w:hAnsi="Consolas" w:cs="Times New Roman"/>
          <w:color w:val="DCDCAA"/>
          <w:sz w:val="21"/>
          <w:szCs w:val="21"/>
          <w:lang w:val="ru-UA" w:eastAsia="ru-UA"/>
        </w:rPr>
        <w:t>appendChild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(</w:t>
      </w:r>
      <w:proofErr w:type="spellStart"/>
      <w:r w:rsidRPr="003658E7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inp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)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}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/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script</w:t>
      </w:r>
      <w:proofErr w:type="spellEnd"/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/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head</w:t>
      </w:r>
      <w:proofErr w:type="spellEnd"/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body</w:t>
      </w:r>
      <w:proofErr w:type="spellEnd"/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h1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  <w:proofErr w:type="spellStart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Numbers</w:t>
      </w:r>
      <w:proofErr w:type="spellEnd"/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/</w:t>
      </w:r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h1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div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3658E7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id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proofErr w:type="spellStart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myNumbers</w:t>
      </w:r>
      <w:proofErr w:type="spellEnd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/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div</w:t>
      </w:r>
      <w:proofErr w:type="spellEnd"/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br</w:t>
      </w:r>
      <w:proofErr w:type="spellEnd"/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lastRenderedPageBreak/>
        <w:t xml:space="preserve">    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br</w:t>
      </w:r>
      <w:proofErr w:type="spellEnd"/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button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3658E7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onclick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proofErr w:type="spellStart"/>
      <w:r w:rsidRPr="003658E7">
        <w:rPr>
          <w:rFonts w:ascii="Consolas" w:eastAsia="Times New Roman" w:hAnsi="Consolas" w:cs="Times New Roman"/>
          <w:color w:val="DCDCAA"/>
          <w:sz w:val="21"/>
          <w:szCs w:val="21"/>
          <w:lang w:val="ru-UA" w:eastAsia="ru-UA"/>
        </w:rPr>
        <w:t>addInput</w:t>
      </w:r>
      <w:proofErr w:type="spellEnd"/>
      <w:r w:rsidRPr="003658E7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()"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</w:t>
      </w:r>
      <w:proofErr w:type="spellStart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Додати</w:t>
      </w:r>
      <w:proofErr w:type="spellEnd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input</w:t>
      </w:r>
      <w:proofErr w:type="spellEnd"/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/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button</w:t>
      </w:r>
      <w:proofErr w:type="spellEnd"/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br</w:t>
      </w:r>
      <w:proofErr w:type="spellEnd"/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/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body</w:t>
      </w:r>
      <w:proofErr w:type="spellEnd"/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3658E7" w:rsidRPr="003658E7" w:rsidRDefault="003658E7" w:rsidP="00365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</w:p>
    <w:p w:rsidR="003658E7" w:rsidRPr="003658E7" w:rsidRDefault="003658E7" w:rsidP="003658E7">
      <w:pPr>
        <w:pBdr>
          <w:bottom w:val="double" w:sz="6" w:space="1" w:color="auto"/>
        </w:pBd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/</w:t>
      </w:r>
      <w:proofErr w:type="spellStart"/>
      <w:r w:rsidRPr="003658E7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html</w:t>
      </w:r>
      <w:proofErr w:type="spellEnd"/>
      <w:r w:rsidRPr="003658E7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2B3278" w:rsidRDefault="002B3278">
      <w:pPr>
        <w:rPr>
          <w:lang w:val="en-US"/>
        </w:rPr>
      </w:pPr>
      <w:r>
        <w:rPr>
          <w:noProof/>
        </w:rPr>
        <w:drawing>
          <wp:inline distT="0" distB="0" distL="0" distR="0" wp14:anchorId="4297BFE8" wp14:editId="3BA09148">
            <wp:extent cx="4600575" cy="2085975"/>
            <wp:effectExtent l="0" t="0" r="9525" b="952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00575" cy="208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3278" w:rsidRPr="002B3278" w:rsidRDefault="002B3278" w:rsidP="002B32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2B3278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!</w:t>
      </w:r>
      <w:r w:rsidRPr="002B3278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DOCTYPE</w:t>
      </w: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2B3278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html</w:t>
      </w:r>
      <w:proofErr w:type="spellEnd"/>
      <w:r w:rsidRPr="002B3278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2B3278" w:rsidRPr="002B3278" w:rsidRDefault="002B3278" w:rsidP="002B32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2B3278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2B3278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html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2B3278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lang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2B3278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proofErr w:type="spellStart"/>
      <w:r w:rsidRPr="002B3278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en</w:t>
      </w:r>
      <w:proofErr w:type="spellEnd"/>
      <w:r w:rsidRPr="002B3278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r w:rsidRPr="002B3278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2B3278" w:rsidRPr="002B3278" w:rsidRDefault="002B3278" w:rsidP="002B32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</w:p>
    <w:p w:rsidR="002B3278" w:rsidRPr="002B3278" w:rsidRDefault="002B3278" w:rsidP="002B32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2B3278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2B3278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head</w:t>
      </w:r>
      <w:proofErr w:type="spellEnd"/>
      <w:r w:rsidRPr="002B3278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2B3278" w:rsidRPr="002B3278" w:rsidRDefault="002B3278" w:rsidP="002B32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2B3278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2B3278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meta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2B3278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charset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2B3278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UTF-8"</w:t>
      </w:r>
      <w:r w:rsidRPr="002B3278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2B3278" w:rsidRPr="002B3278" w:rsidRDefault="002B3278" w:rsidP="002B32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2B3278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2B3278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meta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2B3278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name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2B3278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proofErr w:type="spellStart"/>
      <w:r w:rsidRPr="002B3278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viewport</w:t>
      </w:r>
      <w:proofErr w:type="spellEnd"/>
      <w:r w:rsidRPr="002B3278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2B3278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content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2B3278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proofErr w:type="spellStart"/>
      <w:r w:rsidRPr="002B3278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width</w:t>
      </w:r>
      <w:proofErr w:type="spellEnd"/>
      <w:r w:rsidRPr="002B3278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=</w:t>
      </w:r>
      <w:proofErr w:type="spellStart"/>
      <w:r w:rsidRPr="002B3278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device-width</w:t>
      </w:r>
      <w:proofErr w:type="spellEnd"/>
      <w:r w:rsidRPr="002B3278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 xml:space="preserve">, </w:t>
      </w:r>
      <w:proofErr w:type="spellStart"/>
      <w:r w:rsidRPr="002B3278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initial-scale</w:t>
      </w:r>
      <w:proofErr w:type="spellEnd"/>
      <w:r w:rsidRPr="002B3278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=1.0"</w:t>
      </w:r>
      <w:r w:rsidRPr="002B3278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2B3278" w:rsidRPr="002B3278" w:rsidRDefault="002B3278" w:rsidP="002B32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2B3278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2B3278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meta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2B3278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http-equiv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2B3278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X-UA-</w:t>
      </w:r>
      <w:proofErr w:type="spellStart"/>
      <w:r w:rsidRPr="002B3278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Compatible</w:t>
      </w:r>
      <w:proofErr w:type="spellEnd"/>
      <w:r w:rsidRPr="002B3278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2B3278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content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2B3278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proofErr w:type="spellStart"/>
      <w:r w:rsidRPr="002B3278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ie</w:t>
      </w:r>
      <w:proofErr w:type="spellEnd"/>
      <w:r w:rsidRPr="002B3278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=</w:t>
      </w:r>
      <w:proofErr w:type="spellStart"/>
      <w:r w:rsidRPr="002B3278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edge</w:t>
      </w:r>
      <w:proofErr w:type="spellEnd"/>
      <w:r w:rsidRPr="002B3278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r w:rsidRPr="002B3278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2B3278" w:rsidRPr="002B3278" w:rsidRDefault="002B3278" w:rsidP="002B32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2B3278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2B3278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title</w:t>
      </w:r>
      <w:proofErr w:type="spellEnd"/>
      <w:r w:rsidRPr="002B3278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  <w:proofErr w:type="spellStart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Document</w:t>
      </w:r>
      <w:proofErr w:type="spellEnd"/>
      <w:r w:rsidRPr="002B3278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/</w:t>
      </w:r>
      <w:proofErr w:type="spellStart"/>
      <w:r w:rsidRPr="002B3278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title</w:t>
      </w:r>
      <w:proofErr w:type="spellEnd"/>
      <w:r w:rsidRPr="002B3278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2B3278" w:rsidRPr="002B3278" w:rsidRDefault="002B3278" w:rsidP="002B32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2B3278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2B3278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script</w:t>
      </w:r>
      <w:proofErr w:type="spellEnd"/>
      <w:r w:rsidRPr="002B3278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2B3278" w:rsidRPr="002B3278" w:rsidRDefault="002B3278" w:rsidP="002B32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</w:t>
      </w:r>
      <w:proofErr w:type="spellStart"/>
      <w:r w:rsidRPr="002B3278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function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2B3278">
        <w:rPr>
          <w:rFonts w:ascii="Consolas" w:eastAsia="Times New Roman" w:hAnsi="Consolas" w:cs="Times New Roman"/>
          <w:color w:val="DCDCAA"/>
          <w:sz w:val="21"/>
          <w:szCs w:val="21"/>
          <w:lang w:val="ru-UA" w:eastAsia="ru-UA"/>
        </w:rPr>
        <w:t>createInputsSubjects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() {</w:t>
      </w:r>
    </w:p>
    <w:p w:rsidR="002B3278" w:rsidRPr="002B3278" w:rsidRDefault="002B3278" w:rsidP="002B32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   </w:t>
      </w:r>
      <w:proofErr w:type="spellStart"/>
      <w:r w:rsidRPr="002B3278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const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2B3278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subjectsNumber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= </w:t>
      </w:r>
      <w:proofErr w:type="spellStart"/>
      <w:r w:rsidRPr="002B3278">
        <w:rPr>
          <w:rFonts w:ascii="Consolas" w:eastAsia="Times New Roman" w:hAnsi="Consolas" w:cs="Times New Roman"/>
          <w:color w:val="DCDCAA"/>
          <w:sz w:val="21"/>
          <w:szCs w:val="21"/>
          <w:lang w:val="ru-UA" w:eastAsia="ru-UA"/>
        </w:rPr>
        <w:t>parseInt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(</w:t>
      </w:r>
      <w:proofErr w:type="spellStart"/>
      <w:r w:rsidRPr="002B3278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document</w:t>
      </w: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.</w:t>
      </w:r>
      <w:r w:rsidRPr="002B3278">
        <w:rPr>
          <w:rFonts w:ascii="Consolas" w:eastAsia="Times New Roman" w:hAnsi="Consolas" w:cs="Times New Roman"/>
          <w:color w:val="DCDCAA"/>
          <w:sz w:val="21"/>
          <w:szCs w:val="21"/>
          <w:lang w:val="ru-UA" w:eastAsia="ru-UA"/>
        </w:rPr>
        <w:t>getElementById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(</w:t>
      </w:r>
      <w:r w:rsidRPr="002B3278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'</w:t>
      </w:r>
      <w:proofErr w:type="spellStart"/>
      <w:r w:rsidRPr="002B3278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subjectsNumber</w:t>
      </w:r>
      <w:proofErr w:type="spellEnd"/>
      <w:r w:rsidRPr="002B3278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'</w:t>
      </w: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).</w:t>
      </w:r>
      <w:proofErr w:type="spellStart"/>
      <w:r w:rsidRPr="002B3278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value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)</w:t>
      </w:r>
    </w:p>
    <w:p w:rsidR="002B3278" w:rsidRPr="002B3278" w:rsidRDefault="002B3278" w:rsidP="002B32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   </w:t>
      </w:r>
      <w:r w:rsidRPr="002B3278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 xml:space="preserve">//--- </w:t>
      </w:r>
      <w:proofErr w:type="spellStart"/>
      <w:r w:rsidRPr="002B3278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Шукаємо</w:t>
      </w:r>
      <w:proofErr w:type="spellEnd"/>
      <w:r w:rsidRPr="002B3278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 xml:space="preserve"> </w:t>
      </w:r>
      <w:proofErr w:type="spellStart"/>
      <w:r w:rsidRPr="002B3278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div</w:t>
      </w:r>
      <w:proofErr w:type="spellEnd"/>
    </w:p>
    <w:p w:rsidR="002B3278" w:rsidRPr="002B3278" w:rsidRDefault="002B3278" w:rsidP="002B32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   </w:t>
      </w:r>
      <w:proofErr w:type="spellStart"/>
      <w:r w:rsidRPr="002B3278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const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2B3278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div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= </w:t>
      </w:r>
      <w:proofErr w:type="spellStart"/>
      <w:r w:rsidRPr="002B3278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document</w:t>
      </w: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.</w:t>
      </w:r>
      <w:r w:rsidRPr="002B3278">
        <w:rPr>
          <w:rFonts w:ascii="Consolas" w:eastAsia="Times New Roman" w:hAnsi="Consolas" w:cs="Times New Roman"/>
          <w:color w:val="DCDCAA"/>
          <w:sz w:val="21"/>
          <w:szCs w:val="21"/>
          <w:lang w:val="ru-UA" w:eastAsia="ru-UA"/>
        </w:rPr>
        <w:t>getElementById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(</w:t>
      </w:r>
      <w:r w:rsidRPr="002B3278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'</w:t>
      </w:r>
      <w:proofErr w:type="spellStart"/>
      <w:r w:rsidRPr="002B3278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mySubjects</w:t>
      </w:r>
      <w:proofErr w:type="spellEnd"/>
      <w:r w:rsidRPr="002B3278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'</w:t>
      </w: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)</w:t>
      </w:r>
    </w:p>
    <w:p w:rsidR="002B3278" w:rsidRPr="002B3278" w:rsidRDefault="002B3278" w:rsidP="002B32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   </w:t>
      </w:r>
      <w:proofErr w:type="spellStart"/>
      <w:r w:rsidRPr="002B3278">
        <w:rPr>
          <w:rFonts w:ascii="Consolas" w:eastAsia="Times New Roman" w:hAnsi="Consolas" w:cs="Times New Roman"/>
          <w:color w:val="C586C0"/>
          <w:sz w:val="21"/>
          <w:szCs w:val="21"/>
          <w:lang w:val="ru-UA" w:eastAsia="ru-UA"/>
        </w:rPr>
        <w:t>for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(</w:t>
      </w:r>
      <w:proofErr w:type="spellStart"/>
      <w:r w:rsidRPr="002B3278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let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r w:rsidRPr="002B3278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i</w:t>
      </w: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= </w:t>
      </w:r>
      <w:r w:rsidRPr="002B3278">
        <w:rPr>
          <w:rFonts w:ascii="Consolas" w:eastAsia="Times New Roman" w:hAnsi="Consolas" w:cs="Times New Roman"/>
          <w:color w:val="B5CEA8"/>
          <w:sz w:val="21"/>
          <w:szCs w:val="21"/>
          <w:lang w:val="ru-UA" w:eastAsia="ru-UA"/>
        </w:rPr>
        <w:t>0</w:t>
      </w: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; </w:t>
      </w:r>
      <w:r w:rsidRPr="002B3278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i</w:t>
      </w: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&lt; </w:t>
      </w:r>
      <w:proofErr w:type="spellStart"/>
      <w:r w:rsidRPr="002B3278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subjectsNumber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; </w:t>
      </w:r>
      <w:r w:rsidRPr="002B3278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i</w:t>
      </w: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++) {</w:t>
      </w:r>
    </w:p>
    <w:p w:rsidR="002B3278" w:rsidRPr="002B3278" w:rsidRDefault="002B3278" w:rsidP="002B32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       </w:t>
      </w:r>
      <w:r w:rsidRPr="002B3278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 xml:space="preserve">//--- </w:t>
      </w:r>
      <w:proofErr w:type="spellStart"/>
      <w:r w:rsidRPr="002B3278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Створюємо</w:t>
      </w:r>
      <w:proofErr w:type="spellEnd"/>
      <w:r w:rsidRPr="002B3278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 xml:space="preserve"> </w:t>
      </w:r>
      <w:proofErr w:type="spellStart"/>
      <w:r w:rsidRPr="002B3278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label</w:t>
      </w:r>
      <w:proofErr w:type="spellEnd"/>
    </w:p>
    <w:p w:rsidR="002B3278" w:rsidRPr="002B3278" w:rsidRDefault="002B3278" w:rsidP="002B32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       </w:t>
      </w:r>
      <w:proofErr w:type="spellStart"/>
      <w:r w:rsidRPr="002B3278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const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2B3278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label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= </w:t>
      </w:r>
      <w:proofErr w:type="spellStart"/>
      <w:r w:rsidRPr="002B3278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document</w:t>
      </w: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.</w:t>
      </w:r>
      <w:r w:rsidRPr="002B3278">
        <w:rPr>
          <w:rFonts w:ascii="Consolas" w:eastAsia="Times New Roman" w:hAnsi="Consolas" w:cs="Times New Roman"/>
          <w:color w:val="DCDCAA"/>
          <w:sz w:val="21"/>
          <w:szCs w:val="21"/>
          <w:lang w:val="ru-UA" w:eastAsia="ru-UA"/>
        </w:rPr>
        <w:t>createElement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(</w:t>
      </w:r>
      <w:r w:rsidRPr="002B3278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'</w:t>
      </w:r>
      <w:proofErr w:type="spellStart"/>
      <w:r w:rsidRPr="002B3278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label</w:t>
      </w:r>
      <w:proofErr w:type="spellEnd"/>
      <w:r w:rsidRPr="002B3278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'</w:t>
      </w: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)</w:t>
      </w:r>
    </w:p>
    <w:p w:rsidR="002B3278" w:rsidRPr="002B3278" w:rsidRDefault="002B3278" w:rsidP="002B32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       </w:t>
      </w:r>
      <w:proofErr w:type="spellStart"/>
      <w:r w:rsidRPr="002B3278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label</w:t>
      </w: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.</w:t>
      </w:r>
      <w:r w:rsidRPr="002B3278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innerText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= </w:t>
      </w:r>
      <w:r w:rsidRPr="002B3278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 xml:space="preserve">`Предмет № </w:t>
      </w:r>
      <w:r w:rsidRPr="002B3278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${</w:t>
      </w:r>
      <w:r w:rsidRPr="002B3278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i</w:t>
      </w: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+ </w:t>
      </w:r>
      <w:r w:rsidRPr="002B3278">
        <w:rPr>
          <w:rFonts w:ascii="Consolas" w:eastAsia="Times New Roman" w:hAnsi="Consolas" w:cs="Times New Roman"/>
          <w:color w:val="B5CEA8"/>
          <w:sz w:val="21"/>
          <w:szCs w:val="21"/>
          <w:lang w:val="ru-UA" w:eastAsia="ru-UA"/>
        </w:rPr>
        <w:t>1</w:t>
      </w:r>
      <w:r w:rsidRPr="002B3278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}</w:t>
      </w:r>
      <w:r w:rsidRPr="002B3278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`</w:t>
      </w:r>
    </w:p>
    <w:p w:rsidR="002B3278" w:rsidRPr="002B3278" w:rsidRDefault="002B3278" w:rsidP="002B32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       </w:t>
      </w:r>
      <w:r w:rsidRPr="002B3278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 xml:space="preserve">//--- </w:t>
      </w:r>
      <w:proofErr w:type="spellStart"/>
      <w:r w:rsidRPr="002B3278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Створюємо</w:t>
      </w:r>
      <w:proofErr w:type="spellEnd"/>
      <w:r w:rsidRPr="002B3278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 xml:space="preserve"> </w:t>
      </w:r>
      <w:proofErr w:type="spellStart"/>
      <w:r w:rsidRPr="002B3278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новий</w:t>
      </w:r>
      <w:proofErr w:type="spellEnd"/>
      <w:r w:rsidRPr="002B3278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 xml:space="preserve"> </w:t>
      </w:r>
      <w:proofErr w:type="spellStart"/>
      <w:r w:rsidRPr="002B3278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input</w:t>
      </w:r>
      <w:proofErr w:type="spellEnd"/>
    </w:p>
    <w:p w:rsidR="002B3278" w:rsidRPr="002B3278" w:rsidRDefault="002B3278" w:rsidP="002B32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       </w:t>
      </w:r>
      <w:proofErr w:type="spellStart"/>
      <w:r w:rsidRPr="002B3278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let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2B3278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inp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= </w:t>
      </w:r>
      <w:proofErr w:type="spellStart"/>
      <w:r w:rsidRPr="002B3278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document</w:t>
      </w: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.</w:t>
      </w:r>
      <w:r w:rsidRPr="002B3278">
        <w:rPr>
          <w:rFonts w:ascii="Consolas" w:eastAsia="Times New Roman" w:hAnsi="Consolas" w:cs="Times New Roman"/>
          <w:color w:val="DCDCAA"/>
          <w:sz w:val="21"/>
          <w:szCs w:val="21"/>
          <w:lang w:val="ru-UA" w:eastAsia="ru-UA"/>
        </w:rPr>
        <w:t>createElement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(</w:t>
      </w:r>
      <w:r w:rsidRPr="002B3278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'</w:t>
      </w:r>
      <w:proofErr w:type="spellStart"/>
      <w:r w:rsidRPr="002B3278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input</w:t>
      </w:r>
      <w:proofErr w:type="spellEnd"/>
      <w:r w:rsidRPr="002B3278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'</w:t>
      </w: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)</w:t>
      </w:r>
    </w:p>
    <w:p w:rsidR="002B3278" w:rsidRPr="002B3278" w:rsidRDefault="002B3278" w:rsidP="002B32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       </w:t>
      </w:r>
      <w:proofErr w:type="spellStart"/>
      <w:r w:rsidRPr="002B3278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inp</w:t>
      </w: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.</w:t>
      </w:r>
      <w:r w:rsidRPr="002B3278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type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= </w:t>
      </w:r>
      <w:r w:rsidRPr="002B3278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'</w:t>
      </w:r>
      <w:proofErr w:type="spellStart"/>
      <w:r w:rsidRPr="002B3278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number</w:t>
      </w:r>
      <w:proofErr w:type="spellEnd"/>
      <w:r w:rsidRPr="002B3278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'</w:t>
      </w:r>
    </w:p>
    <w:p w:rsidR="002B3278" w:rsidRPr="002B3278" w:rsidRDefault="002B3278" w:rsidP="002B32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       </w:t>
      </w:r>
      <w:r w:rsidRPr="002B3278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 xml:space="preserve">//-- </w:t>
      </w:r>
      <w:proofErr w:type="spellStart"/>
      <w:r w:rsidRPr="002B3278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input</w:t>
      </w:r>
      <w:proofErr w:type="spellEnd"/>
      <w:r w:rsidRPr="002B3278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 xml:space="preserve"> </w:t>
      </w:r>
      <w:proofErr w:type="spellStart"/>
      <w:r w:rsidRPr="002B3278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вставляємо</w:t>
      </w:r>
      <w:proofErr w:type="spellEnd"/>
      <w:r w:rsidRPr="002B3278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 xml:space="preserve"> у </w:t>
      </w:r>
      <w:proofErr w:type="spellStart"/>
      <w:r w:rsidRPr="002B3278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label</w:t>
      </w:r>
      <w:proofErr w:type="spellEnd"/>
    </w:p>
    <w:p w:rsidR="002B3278" w:rsidRPr="002B3278" w:rsidRDefault="002B3278" w:rsidP="002B32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       </w:t>
      </w:r>
      <w:proofErr w:type="spellStart"/>
      <w:r w:rsidRPr="002B3278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label</w:t>
      </w: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.</w:t>
      </w:r>
      <w:r w:rsidRPr="002B3278">
        <w:rPr>
          <w:rFonts w:ascii="Consolas" w:eastAsia="Times New Roman" w:hAnsi="Consolas" w:cs="Times New Roman"/>
          <w:color w:val="DCDCAA"/>
          <w:sz w:val="21"/>
          <w:szCs w:val="21"/>
          <w:lang w:val="ru-UA" w:eastAsia="ru-UA"/>
        </w:rPr>
        <w:t>appendChild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(</w:t>
      </w:r>
      <w:proofErr w:type="spellStart"/>
      <w:r w:rsidRPr="002B3278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inp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)</w:t>
      </w:r>
    </w:p>
    <w:p w:rsidR="002B3278" w:rsidRPr="002B3278" w:rsidRDefault="002B3278" w:rsidP="002B32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       </w:t>
      </w:r>
      <w:r w:rsidRPr="002B3278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 xml:space="preserve">//--- </w:t>
      </w:r>
      <w:proofErr w:type="spellStart"/>
      <w:r w:rsidRPr="002B3278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label</w:t>
      </w:r>
      <w:proofErr w:type="spellEnd"/>
      <w:r w:rsidRPr="002B3278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 xml:space="preserve"> </w:t>
      </w:r>
      <w:proofErr w:type="spellStart"/>
      <w:r w:rsidRPr="002B3278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вставляємо</w:t>
      </w:r>
      <w:proofErr w:type="spellEnd"/>
      <w:r w:rsidRPr="002B3278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 xml:space="preserve"> у </w:t>
      </w:r>
      <w:proofErr w:type="spellStart"/>
      <w:r w:rsidRPr="002B3278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кінець</w:t>
      </w:r>
      <w:proofErr w:type="spellEnd"/>
      <w:r w:rsidRPr="002B3278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 xml:space="preserve"> </w:t>
      </w:r>
      <w:proofErr w:type="spellStart"/>
      <w:r w:rsidRPr="002B3278">
        <w:rPr>
          <w:rFonts w:ascii="Consolas" w:eastAsia="Times New Roman" w:hAnsi="Consolas" w:cs="Times New Roman"/>
          <w:color w:val="6A9955"/>
          <w:sz w:val="21"/>
          <w:szCs w:val="21"/>
          <w:lang w:val="ru-UA" w:eastAsia="ru-UA"/>
        </w:rPr>
        <w:t>div</w:t>
      </w:r>
      <w:proofErr w:type="spellEnd"/>
    </w:p>
    <w:p w:rsidR="002B3278" w:rsidRPr="002B3278" w:rsidRDefault="002B3278" w:rsidP="002B32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       </w:t>
      </w:r>
      <w:proofErr w:type="spellStart"/>
      <w:r w:rsidRPr="002B3278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div</w:t>
      </w: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.</w:t>
      </w:r>
      <w:r w:rsidRPr="002B3278">
        <w:rPr>
          <w:rFonts w:ascii="Consolas" w:eastAsia="Times New Roman" w:hAnsi="Consolas" w:cs="Times New Roman"/>
          <w:color w:val="DCDCAA"/>
          <w:sz w:val="21"/>
          <w:szCs w:val="21"/>
          <w:lang w:val="ru-UA" w:eastAsia="ru-UA"/>
        </w:rPr>
        <w:t>appendChild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(</w:t>
      </w:r>
      <w:proofErr w:type="spellStart"/>
      <w:r w:rsidRPr="002B3278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label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)</w:t>
      </w:r>
    </w:p>
    <w:p w:rsidR="002B3278" w:rsidRPr="002B3278" w:rsidRDefault="002B3278" w:rsidP="002B32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       </w:t>
      </w:r>
      <w:proofErr w:type="spellStart"/>
      <w:r w:rsidRPr="002B3278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const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2B3278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br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= </w:t>
      </w:r>
      <w:proofErr w:type="spellStart"/>
      <w:r w:rsidRPr="002B3278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document</w:t>
      </w: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.</w:t>
      </w:r>
      <w:r w:rsidRPr="002B3278">
        <w:rPr>
          <w:rFonts w:ascii="Consolas" w:eastAsia="Times New Roman" w:hAnsi="Consolas" w:cs="Times New Roman"/>
          <w:color w:val="DCDCAA"/>
          <w:sz w:val="21"/>
          <w:szCs w:val="21"/>
          <w:lang w:val="ru-UA" w:eastAsia="ru-UA"/>
        </w:rPr>
        <w:t>createElement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(</w:t>
      </w:r>
      <w:r w:rsidRPr="002B3278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'</w:t>
      </w:r>
      <w:proofErr w:type="spellStart"/>
      <w:r w:rsidRPr="002B3278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br</w:t>
      </w:r>
      <w:proofErr w:type="spellEnd"/>
      <w:r w:rsidRPr="002B3278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'</w:t>
      </w: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)</w:t>
      </w:r>
    </w:p>
    <w:p w:rsidR="002B3278" w:rsidRPr="002B3278" w:rsidRDefault="002B3278" w:rsidP="002B32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       </w:t>
      </w:r>
      <w:proofErr w:type="spellStart"/>
      <w:r w:rsidRPr="002B3278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div</w:t>
      </w: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.</w:t>
      </w:r>
      <w:r w:rsidRPr="002B3278">
        <w:rPr>
          <w:rFonts w:ascii="Consolas" w:eastAsia="Times New Roman" w:hAnsi="Consolas" w:cs="Times New Roman"/>
          <w:color w:val="DCDCAA"/>
          <w:sz w:val="21"/>
          <w:szCs w:val="21"/>
          <w:lang w:val="ru-UA" w:eastAsia="ru-UA"/>
        </w:rPr>
        <w:t>appendChild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(</w:t>
      </w:r>
      <w:proofErr w:type="spellStart"/>
      <w:r w:rsidRPr="002B3278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br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)</w:t>
      </w:r>
    </w:p>
    <w:p w:rsidR="002B3278" w:rsidRPr="002B3278" w:rsidRDefault="002B3278" w:rsidP="002B32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   }</w:t>
      </w:r>
    </w:p>
    <w:p w:rsidR="002B3278" w:rsidRPr="002B3278" w:rsidRDefault="002B3278" w:rsidP="002B32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}</w:t>
      </w:r>
    </w:p>
    <w:p w:rsidR="002B3278" w:rsidRPr="002B3278" w:rsidRDefault="002B3278" w:rsidP="002B32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</w:t>
      </w:r>
      <w:proofErr w:type="spellStart"/>
      <w:r w:rsidRPr="002B3278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function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2B3278">
        <w:rPr>
          <w:rFonts w:ascii="Consolas" w:eastAsia="Times New Roman" w:hAnsi="Consolas" w:cs="Times New Roman"/>
          <w:color w:val="DCDCAA"/>
          <w:sz w:val="21"/>
          <w:szCs w:val="21"/>
          <w:lang w:val="ru-UA" w:eastAsia="ru-UA"/>
        </w:rPr>
        <w:t>getAverageScore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() {</w:t>
      </w:r>
    </w:p>
    <w:p w:rsidR="002B3278" w:rsidRPr="002B3278" w:rsidRDefault="002B3278" w:rsidP="002B32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lastRenderedPageBreak/>
        <w:t xml:space="preserve">            </w:t>
      </w:r>
      <w:proofErr w:type="spellStart"/>
      <w:r w:rsidRPr="002B3278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const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2B3278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div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= </w:t>
      </w:r>
      <w:proofErr w:type="spellStart"/>
      <w:r w:rsidRPr="002B3278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document</w:t>
      </w: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.</w:t>
      </w:r>
      <w:r w:rsidRPr="002B3278">
        <w:rPr>
          <w:rFonts w:ascii="Consolas" w:eastAsia="Times New Roman" w:hAnsi="Consolas" w:cs="Times New Roman"/>
          <w:color w:val="DCDCAA"/>
          <w:sz w:val="21"/>
          <w:szCs w:val="21"/>
          <w:lang w:val="ru-UA" w:eastAsia="ru-UA"/>
        </w:rPr>
        <w:t>getElementById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(</w:t>
      </w:r>
      <w:r w:rsidRPr="002B3278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'</w:t>
      </w:r>
      <w:proofErr w:type="spellStart"/>
      <w:r w:rsidRPr="002B3278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mySubjects</w:t>
      </w:r>
      <w:proofErr w:type="spellEnd"/>
      <w:r w:rsidRPr="002B3278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'</w:t>
      </w: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)</w:t>
      </w:r>
    </w:p>
    <w:p w:rsidR="002B3278" w:rsidRPr="002B3278" w:rsidRDefault="002B3278" w:rsidP="002B32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   </w:t>
      </w:r>
      <w:proofErr w:type="spellStart"/>
      <w:r w:rsidRPr="002B3278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const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2B3278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inputs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= </w:t>
      </w:r>
      <w:proofErr w:type="spellStart"/>
      <w:r w:rsidRPr="002B3278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div</w:t>
      </w: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.</w:t>
      </w:r>
      <w:r w:rsidRPr="002B3278">
        <w:rPr>
          <w:rFonts w:ascii="Consolas" w:eastAsia="Times New Roman" w:hAnsi="Consolas" w:cs="Times New Roman"/>
          <w:color w:val="DCDCAA"/>
          <w:sz w:val="21"/>
          <w:szCs w:val="21"/>
          <w:lang w:val="ru-UA" w:eastAsia="ru-UA"/>
        </w:rPr>
        <w:t>getElementsByTagName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(</w:t>
      </w:r>
      <w:r w:rsidRPr="002B3278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'</w:t>
      </w:r>
      <w:proofErr w:type="spellStart"/>
      <w:r w:rsidRPr="002B3278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input</w:t>
      </w:r>
      <w:proofErr w:type="spellEnd"/>
      <w:r w:rsidRPr="002B3278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'</w:t>
      </w: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)</w:t>
      </w:r>
    </w:p>
    <w:p w:rsidR="002B3278" w:rsidRPr="002B3278" w:rsidRDefault="002B3278" w:rsidP="002B32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   </w:t>
      </w:r>
      <w:proofErr w:type="spellStart"/>
      <w:r w:rsidRPr="002B3278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let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2B3278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sum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= </w:t>
      </w:r>
      <w:r w:rsidRPr="002B3278">
        <w:rPr>
          <w:rFonts w:ascii="Consolas" w:eastAsia="Times New Roman" w:hAnsi="Consolas" w:cs="Times New Roman"/>
          <w:color w:val="B5CEA8"/>
          <w:sz w:val="21"/>
          <w:szCs w:val="21"/>
          <w:lang w:val="ru-UA" w:eastAsia="ru-UA"/>
        </w:rPr>
        <w:t>0</w:t>
      </w:r>
    </w:p>
    <w:p w:rsidR="002B3278" w:rsidRPr="002B3278" w:rsidRDefault="002B3278" w:rsidP="002B32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   </w:t>
      </w:r>
      <w:proofErr w:type="spellStart"/>
      <w:r w:rsidRPr="002B3278">
        <w:rPr>
          <w:rFonts w:ascii="Consolas" w:eastAsia="Times New Roman" w:hAnsi="Consolas" w:cs="Times New Roman"/>
          <w:color w:val="C586C0"/>
          <w:sz w:val="21"/>
          <w:szCs w:val="21"/>
          <w:lang w:val="ru-UA" w:eastAsia="ru-UA"/>
        </w:rPr>
        <w:t>for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(</w:t>
      </w:r>
      <w:proofErr w:type="spellStart"/>
      <w:r w:rsidRPr="002B3278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const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2B3278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inp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2B3278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of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2B3278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inputs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) {</w:t>
      </w:r>
    </w:p>
    <w:p w:rsidR="002B3278" w:rsidRPr="002B3278" w:rsidRDefault="002B3278" w:rsidP="002B32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       </w:t>
      </w:r>
      <w:proofErr w:type="spellStart"/>
      <w:r w:rsidRPr="002B3278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sum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+= </w:t>
      </w:r>
      <w:proofErr w:type="spellStart"/>
      <w:r w:rsidRPr="002B3278">
        <w:rPr>
          <w:rFonts w:ascii="Consolas" w:eastAsia="Times New Roman" w:hAnsi="Consolas" w:cs="Times New Roman"/>
          <w:color w:val="DCDCAA"/>
          <w:sz w:val="21"/>
          <w:szCs w:val="21"/>
          <w:lang w:val="ru-UA" w:eastAsia="ru-UA"/>
        </w:rPr>
        <w:t>parseInt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(</w:t>
      </w:r>
      <w:proofErr w:type="spellStart"/>
      <w:r w:rsidRPr="002B3278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inp</w:t>
      </w: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.</w:t>
      </w:r>
      <w:r w:rsidRPr="002B3278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value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)</w:t>
      </w:r>
    </w:p>
    <w:p w:rsidR="002B3278" w:rsidRPr="002B3278" w:rsidRDefault="002B3278" w:rsidP="002B32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   }</w:t>
      </w:r>
    </w:p>
    <w:p w:rsidR="002B3278" w:rsidRPr="002B3278" w:rsidRDefault="002B3278" w:rsidP="002B32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   </w:t>
      </w:r>
      <w:proofErr w:type="spellStart"/>
      <w:r w:rsidRPr="002B3278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const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2B3278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average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= </w:t>
      </w:r>
      <w:proofErr w:type="spellStart"/>
      <w:r w:rsidRPr="002B3278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sum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/ </w:t>
      </w:r>
      <w:proofErr w:type="spellStart"/>
      <w:r w:rsidRPr="002B3278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inputs</w:t>
      </w: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.</w:t>
      </w:r>
      <w:r w:rsidRPr="002B3278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length</w:t>
      </w:r>
      <w:proofErr w:type="spellEnd"/>
    </w:p>
    <w:p w:rsidR="002B3278" w:rsidRPr="002B3278" w:rsidRDefault="002B3278" w:rsidP="002B32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   </w:t>
      </w:r>
      <w:proofErr w:type="spellStart"/>
      <w:r w:rsidRPr="002B3278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document</w:t>
      </w: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.</w:t>
      </w:r>
      <w:r w:rsidRPr="002B3278">
        <w:rPr>
          <w:rFonts w:ascii="Consolas" w:eastAsia="Times New Roman" w:hAnsi="Consolas" w:cs="Times New Roman"/>
          <w:color w:val="DCDCAA"/>
          <w:sz w:val="21"/>
          <w:szCs w:val="21"/>
          <w:lang w:val="ru-UA" w:eastAsia="ru-UA"/>
        </w:rPr>
        <w:t>getElementById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(</w:t>
      </w:r>
      <w:r w:rsidRPr="002B3278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'</w:t>
      </w:r>
      <w:proofErr w:type="spellStart"/>
      <w:r w:rsidRPr="002B3278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res</w:t>
      </w:r>
      <w:proofErr w:type="spellEnd"/>
      <w:r w:rsidRPr="002B3278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'</w:t>
      </w: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).</w:t>
      </w:r>
      <w:proofErr w:type="spellStart"/>
      <w:r w:rsidRPr="002B3278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innerText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= </w:t>
      </w:r>
      <w:proofErr w:type="spellStart"/>
      <w:r w:rsidRPr="002B3278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average</w:t>
      </w:r>
      <w:proofErr w:type="spellEnd"/>
    </w:p>
    <w:p w:rsidR="002B3278" w:rsidRPr="002B3278" w:rsidRDefault="002B3278" w:rsidP="002B32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}</w:t>
      </w:r>
    </w:p>
    <w:p w:rsidR="002B3278" w:rsidRPr="002B3278" w:rsidRDefault="002B3278" w:rsidP="002B32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2B3278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/</w:t>
      </w:r>
      <w:proofErr w:type="spellStart"/>
      <w:r w:rsidRPr="002B3278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script</w:t>
      </w:r>
      <w:proofErr w:type="spellEnd"/>
      <w:r w:rsidRPr="002B3278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2B3278" w:rsidRPr="002B3278" w:rsidRDefault="002B3278" w:rsidP="002B32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2B3278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/</w:t>
      </w:r>
      <w:proofErr w:type="spellStart"/>
      <w:r w:rsidRPr="002B3278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head</w:t>
      </w:r>
      <w:proofErr w:type="spellEnd"/>
      <w:r w:rsidRPr="002B3278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2B3278" w:rsidRPr="002B3278" w:rsidRDefault="002B3278" w:rsidP="002B32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</w:p>
    <w:p w:rsidR="002B3278" w:rsidRPr="002B3278" w:rsidRDefault="002B3278" w:rsidP="002B32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2B3278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2B3278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body</w:t>
      </w:r>
      <w:proofErr w:type="spellEnd"/>
      <w:r w:rsidRPr="002B3278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2B3278" w:rsidRPr="002B3278" w:rsidRDefault="002B3278" w:rsidP="002B32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2B3278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2B3278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label</w:t>
      </w:r>
      <w:proofErr w:type="spellEnd"/>
      <w:r w:rsidRPr="002B3278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2B3278" w:rsidRPr="002B3278" w:rsidRDefault="002B3278" w:rsidP="002B32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</w:t>
      </w:r>
      <w:proofErr w:type="spellStart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Кількість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предментів</w:t>
      </w:r>
      <w:proofErr w:type="spellEnd"/>
    </w:p>
    <w:p w:rsidR="002B3278" w:rsidRPr="002B3278" w:rsidRDefault="002B3278" w:rsidP="002B32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</w:t>
      </w:r>
      <w:r w:rsidRPr="002B3278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2B3278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input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2B3278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type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2B3278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proofErr w:type="spellStart"/>
      <w:r w:rsidRPr="002B3278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number</w:t>
      </w:r>
      <w:proofErr w:type="spellEnd"/>
      <w:r w:rsidRPr="002B3278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2B3278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id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2B3278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proofErr w:type="spellStart"/>
      <w:r w:rsidRPr="002B3278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subjectsNumber</w:t>
      </w:r>
      <w:proofErr w:type="spellEnd"/>
      <w:r w:rsidRPr="002B3278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r w:rsidRPr="002B3278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2B3278" w:rsidRPr="002B3278" w:rsidRDefault="002B3278" w:rsidP="002B32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2B3278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/</w:t>
      </w:r>
      <w:proofErr w:type="spellStart"/>
      <w:r w:rsidRPr="002B3278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label</w:t>
      </w:r>
      <w:proofErr w:type="spellEnd"/>
      <w:r w:rsidRPr="002B3278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2B3278" w:rsidRPr="002B3278" w:rsidRDefault="002B3278" w:rsidP="002B32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2B3278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2B3278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button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2B3278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onclick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2B3278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proofErr w:type="spellStart"/>
      <w:r w:rsidRPr="002B3278">
        <w:rPr>
          <w:rFonts w:ascii="Consolas" w:eastAsia="Times New Roman" w:hAnsi="Consolas" w:cs="Times New Roman"/>
          <w:color w:val="DCDCAA"/>
          <w:sz w:val="21"/>
          <w:szCs w:val="21"/>
          <w:lang w:val="ru-UA" w:eastAsia="ru-UA"/>
        </w:rPr>
        <w:t>createInputsSubjects</w:t>
      </w:r>
      <w:proofErr w:type="spellEnd"/>
      <w:r w:rsidRPr="002B3278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()"</w:t>
      </w:r>
      <w:r w:rsidRPr="002B3278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2B3278" w:rsidRPr="002B3278" w:rsidRDefault="002B3278" w:rsidP="002B32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</w:t>
      </w:r>
      <w:proofErr w:type="spellStart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Сформувати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елементи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для </w:t>
      </w:r>
      <w:proofErr w:type="spellStart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введення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оцінок</w:t>
      </w:r>
      <w:proofErr w:type="spellEnd"/>
    </w:p>
    <w:p w:rsidR="002B3278" w:rsidRPr="002B3278" w:rsidRDefault="002B3278" w:rsidP="002B32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2B3278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/</w:t>
      </w:r>
      <w:proofErr w:type="spellStart"/>
      <w:r w:rsidRPr="002B3278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button</w:t>
      </w:r>
      <w:proofErr w:type="spellEnd"/>
      <w:r w:rsidRPr="002B3278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2B3278" w:rsidRPr="002B3278" w:rsidRDefault="002B3278" w:rsidP="002B32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2B3278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2B3278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br</w:t>
      </w:r>
      <w:proofErr w:type="spellEnd"/>
      <w:r w:rsidRPr="002B3278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2B3278" w:rsidRPr="002B3278" w:rsidRDefault="002B3278" w:rsidP="002B32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2B3278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2B3278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div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2B3278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id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2B3278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proofErr w:type="spellStart"/>
      <w:r w:rsidRPr="002B3278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mySubjects</w:t>
      </w:r>
      <w:proofErr w:type="spellEnd"/>
      <w:r w:rsidRPr="002B3278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r w:rsidRPr="002B3278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2B3278" w:rsidRPr="002B3278" w:rsidRDefault="002B3278" w:rsidP="002B32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</w:p>
    <w:p w:rsidR="002B3278" w:rsidRPr="002B3278" w:rsidRDefault="002B3278" w:rsidP="002B32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2B3278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/</w:t>
      </w:r>
      <w:proofErr w:type="spellStart"/>
      <w:r w:rsidRPr="002B3278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div</w:t>
      </w:r>
      <w:proofErr w:type="spellEnd"/>
      <w:r w:rsidRPr="002B3278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2B3278" w:rsidRPr="002B3278" w:rsidRDefault="002B3278" w:rsidP="002B32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2B3278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2B3278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hr</w:t>
      </w:r>
      <w:proofErr w:type="spellEnd"/>
      <w:r w:rsidRPr="002B3278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2B3278" w:rsidRPr="002B3278" w:rsidRDefault="002B3278" w:rsidP="002B32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2B3278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2B3278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button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2B3278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onclick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2B3278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proofErr w:type="spellStart"/>
      <w:r w:rsidRPr="002B3278">
        <w:rPr>
          <w:rFonts w:ascii="Consolas" w:eastAsia="Times New Roman" w:hAnsi="Consolas" w:cs="Times New Roman"/>
          <w:color w:val="DCDCAA"/>
          <w:sz w:val="21"/>
          <w:szCs w:val="21"/>
          <w:lang w:val="ru-UA" w:eastAsia="ru-UA"/>
        </w:rPr>
        <w:t>getAverageScore</w:t>
      </w:r>
      <w:proofErr w:type="spellEnd"/>
      <w:r w:rsidRPr="002B3278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()"</w:t>
      </w:r>
      <w:r w:rsidRPr="002B3278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2B3278" w:rsidRPr="002B3278" w:rsidRDefault="002B3278" w:rsidP="002B32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</w:t>
      </w:r>
      <w:proofErr w:type="spellStart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Знайти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середнє</w:t>
      </w:r>
      <w:proofErr w:type="spellEnd"/>
    </w:p>
    <w:p w:rsidR="002B3278" w:rsidRPr="002B3278" w:rsidRDefault="002B3278" w:rsidP="002B32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r w:rsidRPr="002B3278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/</w:t>
      </w:r>
      <w:proofErr w:type="spellStart"/>
      <w:r w:rsidRPr="002B3278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button</w:t>
      </w:r>
      <w:proofErr w:type="spellEnd"/>
      <w:r w:rsidRPr="002B3278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2B3278" w:rsidRPr="002B3278" w:rsidRDefault="002B3278" w:rsidP="002B32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</w:p>
    <w:p w:rsidR="002B3278" w:rsidRPr="002B3278" w:rsidRDefault="002B3278" w:rsidP="002B32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proofErr w:type="spellStart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Середній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бал: </w:t>
      </w:r>
      <w:r w:rsidRPr="002B3278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2B3278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span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2B3278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id</w:t>
      </w:r>
      <w:proofErr w:type="spellEnd"/>
      <w:r w:rsidRPr="002B3278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r w:rsidRPr="002B3278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proofErr w:type="spellStart"/>
      <w:r w:rsidRPr="002B3278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res</w:t>
      </w:r>
      <w:proofErr w:type="spellEnd"/>
      <w:r w:rsidRPr="002B3278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"</w:t>
      </w:r>
      <w:r w:rsidRPr="002B3278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&lt;/</w:t>
      </w:r>
      <w:proofErr w:type="spellStart"/>
      <w:r w:rsidRPr="002B3278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span</w:t>
      </w:r>
      <w:proofErr w:type="spellEnd"/>
      <w:r w:rsidRPr="002B3278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2B3278" w:rsidRPr="002B3278" w:rsidRDefault="002B3278" w:rsidP="002B32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2B3278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/</w:t>
      </w:r>
      <w:proofErr w:type="spellStart"/>
      <w:r w:rsidRPr="002B3278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body</w:t>
      </w:r>
      <w:proofErr w:type="spellEnd"/>
      <w:r w:rsidRPr="002B3278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2B3278" w:rsidRPr="002B3278" w:rsidRDefault="002B3278" w:rsidP="002B32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</w:p>
    <w:p w:rsidR="002B3278" w:rsidRPr="002B3278" w:rsidRDefault="002B3278" w:rsidP="002B32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2B3278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/</w:t>
      </w:r>
      <w:proofErr w:type="spellStart"/>
      <w:r w:rsidRPr="002B3278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html</w:t>
      </w:r>
      <w:proofErr w:type="spellEnd"/>
      <w:r w:rsidRPr="002B3278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2B3278" w:rsidRPr="002B3278" w:rsidRDefault="002B3278">
      <w:pPr>
        <w:rPr>
          <w:lang w:val="en-US"/>
        </w:rPr>
      </w:pPr>
      <w:bookmarkStart w:id="0" w:name="_GoBack"/>
      <w:bookmarkEnd w:id="0"/>
    </w:p>
    <w:p w:rsidR="00A8341A" w:rsidRPr="00A8341A" w:rsidRDefault="00A8341A">
      <w:pPr>
        <w:rPr>
          <w:lang w:val="en-US"/>
        </w:rPr>
      </w:pPr>
    </w:p>
    <w:sectPr w:rsidR="00A8341A" w:rsidRPr="00A8341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xsTA0MbOwMLEwMzJS0lEKTi0uzszPAykwrAUADaWoyiwAAAA="/>
  </w:docVars>
  <w:rsids>
    <w:rsidRoot w:val="00A8341A"/>
    <w:rsid w:val="002B3278"/>
    <w:rsid w:val="003658E7"/>
    <w:rsid w:val="007C311B"/>
    <w:rsid w:val="00A834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6E1347"/>
  <w15:chartTrackingRefBased/>
  <w15:docId w15:val="{F29F8C8A-BD2A-4365-B11B-A16A264021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33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5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53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2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9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8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7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1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73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4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2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2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1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8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7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3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0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6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7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7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8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9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56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4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2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5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76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67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63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7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2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8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9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22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07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3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1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15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6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9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2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0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3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89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5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9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7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8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4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9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4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2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9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1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2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8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33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06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9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3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63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4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4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51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85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4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7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25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9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51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4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617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69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42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8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1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17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26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8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9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4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2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8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2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8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0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6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9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9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9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7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0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45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0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67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0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73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388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06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80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36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3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1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1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4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04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45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5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9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37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27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9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9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1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87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4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7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3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4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1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5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26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1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06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5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3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4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2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13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9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83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1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95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04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8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56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1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1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0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3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26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48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9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9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2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5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4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4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1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16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8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2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0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1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2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44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7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1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2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0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4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40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8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1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76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32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4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1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5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49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0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52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9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86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2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03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45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9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4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1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2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7</Pages>
  <Words>914</Words>
  <Characters>5211</Characters>
  <Application>Microsoft Office Word</Application>
  <DocSecurity>0</DocSecurity>
  <Lines>43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Home</cp:lastModifiedBy>
  <cp:revision>1</cp:revision>
  <dcterms:created xsi:type="dcterms:W3CDTF">2019-05-27T16:06:00Z</dcterms:created>
  <dcterms:modified xsi:type="dcterms:W3CDTF">2019-05-27T16:53:00Z</dcterms:modified>
</cp:coreProperties>
</file>